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72C6A" w14:textId="77777777" w:rsidR="00D31DA0" w:rsidRPr="008E0223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t>Mining Activity</w:t>
      </w:r>
    </w:p>
    <w:p w14:paraId="611F9581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8179EFC" wp14:editId="4D3AFDEA">
            <wp:simplePos x="0" y="0"/>
            <wp:positionH relativeFrom="margin">
              <wp:posOffset>4279323</wp:posOffset>
            </wp:positionH>
            <wp:positionV relativeFrom="margin">
              <wp:posOffset>366684</wp:posOffset>
            </wp:positionV>
            <wp:extent cx="1877060" cy="1616710"/>
            <wp:effectExtent l="0" t="0" r="8890" b="2540"/>
            <wp:wrapSquare wrapText="bothSides"/>
            <wp:docPr id="7" name="Picture 7" descr="A picture containing toy, LE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oy, LE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595" b="97608" l="0" r="97940">
                                  <a14:foregroundMark x1="6731" y1="24561" x2="6731" y2="24561"/>
                                  <a14:foregroundMark x1="9890" y1="27592" x2="4009" y2="33694"/>
                                  <a14:foregroundMark x1="1399" y1="40147" x2="275" y2="43381"/>
                                  <a14:foregroundMark x1="275" y1="43381" x2="1374" y2="95853"/>
                                  <a14:foregroundMark x1="1374" y1="95853" x2="95192" y2="98884"/>
                                  <a14:foregroundMark x1="95192" y1="98884" x2="99451" y2="91069"/>
                                  <a14:foregroundMark x1="99451" y1="91069" x2="97390" y2="41308"/>
                                  <a14:foregroundMark x1="97390" y1="41308" x2="87912" y2="27273"/>
                                  <a14:foregroundMark x1="87912" y1="27273" x2="87775" y2="27273"/>
                                  <a14:foregroundMark x1="28709" y1="10686" x2="45245" y2="6601"/>
                                  <a14:foregroundMark x1="52545" y1="6438" x2="56044" y2="6858"/>
                                  <a14:foregroundMark x1="48803" y1="5988" x2="50819" y2="6230"/>
                                  <a14:foregroundMark x1="48401" y1="5940" x2="48770" y2="5984"/>
                                  <a14:foregroundMark x1="56044" y1="6858" x2="64286" y2="10526"/>
                                  <a14:foregroundMark x1="71367" y1="8931" x2="73489" y2="8453"/>
                                  <a14:foregroundMark x1="68535" y1="9569" x2="71367" y2="8931"/>
                                  <a14:foregroundMark x1="67119" y1="9888" x2="68535" y2="9569"/>
                                  <a14:foregroundMark x1="64286" y1="10526" x2="67119" y2="9888"/>
                                  <a14:foregroundMark x1="72594" y1="9888" x2="70604" y2="13078"/>
                                  <a14:foregroundMark x1="72793" y1="9569" x2="72594" y2="9888"/>
                                  <a14:foregroundMark x1="73191" y1="8931" x2="72793" y2="9569"/>
                                  <a14:foregroundMark x1="73489" y1="8453" x2="73191" y2="8931"/>
                                  <a14:foregroundMark x1="44368" y1="1595" x2="44231" y2="4944"/>
                                  <a14:foregroundMark x1="1169" y1="40023" x2="137" y2="47209"/>
                                  <a14:foregroundMark x1="549" y1="61563" x2="2610" y2="97767"/>
                                  <a14:foregroundMark x1="2610" y1="97767" x2="0" y2="57097"/>
                                  <a14:foregroundMark x1="4258" y1="57735" x2="4258" y2="57735"/>
                                  <a14:foregroundMark x1="7280" y1="63477" x2="7280" y2="63477"/>
                                  <a14:foregroundMark x1="7830" y1="56619" x2="73214" y2="84848"/>
                                  <a14:foregroundMark x1="73214" y1="84848" x2="98352" y2="85008"/>
                                  <a14:foregroundMark x1="98352" y1="85008" x2="97940" y2="62520"/>
                                  <a14:foregroundMark x1="97940" y1="62520" x2="93681" y2="55821"/>
                                  <a14:foregroundMark x1="27885" y1="57416" x2="45604" y2="56938"/>
                                  <a14:foregroundMark x1="45604" y1="56938" x2="55220" y2="67305"/>
                                  <a14:foregroundMark x1="55220" y1="67305" x2="48901" y2="83573"/>
                                  <a14:foregroundMark x1="48901" y1="83573" x2="19368" y2="88198"/>
                                  <a14:foregroundMark x1="19368" y1="88198" x2="12500" y2="79585"/>
                                  <a14:foregroundMark x1="12500" y1="79585" x2="11401" y2="79585"/>
                                  <a14:foregroundMark x1="45604" y1="56140" x2="66209" y2="55662"/>
                                  <a14:foregroundMark x1="66209" y1="55662" x2="87088" y2="66986"/>
                                  <a14:foregroundMark x1="87088" y1="66986" x2="67170" y2="90909"/>
                                  <a14:foregroundMark x1="67170" y1="90909" x2="59615" y2="91388"/>
                                  <a14:foregroundMark x1="51923" y1="59171" x2="51923" y2="59171"/>
                                  <a14:foregroundMark x1="90522" y1="53589" x2="48214" y2="52791"/>
                                  <a14:foregroundMark x1="48214" y1="52791" x2="55769" y2="67464"/>
                                  <a14:foregroundMark x1="55769" y1="67464" x2="87775" y2="66348"/>
                                  <a14:foregroundMark x1="87775" y1="66348" x2="91758" y2="55502"/>
                                  <a14:foregroundMark x1="91758" y1="55502" x2="88324" y2="52153"/>
                                  <a14:foregroundMark x1="82418" y1="88836" x2="69918" y2="96172"/>
                                  <a14:foregroundMark x1="69918" y1="96172" x2="86126" y2="91069"/>
                                  <a14:foregroundMark x1="86126" y1="91069" x2="78159" y2="90750"/>
                                  <a14:foregroundMark x1="54945" y1="83094" x2="42445" y2="83732"/>
                                  <a14:foregroundMark x1="42445" y1="83732" x2="50962" y2="90431"/>
                                  <a14:foregroundMark x1="50962" y1="90431" x2="53434" y2="83892"/>
                                  <a14:foregroundMark x1="22253" y1="64115" x2="16621" y2="74960"/>
                                  <a14:foregroundMark x1="16621" y1="74960" x2="17720" y2="87081"/>
                                  <a14:foregroundMark x1="17720" y1="87081" x2="30082" y2="84848"/>
                                  <a14:foregroundMark x1="30082" y1="84848" x2="26236" y2="66826"/>
                                  <a14:foregroundMark x1="26236" y1="66826" x2="20330" y2="65391"/>
                                  <a14:foregroundMark x1="23214" y1="69219" x2="21154" y2="81180"/>
                                  <a14:foregroundMark x1="21154" y1="81180" x2="24038" y2="67145"/>
                                  <a14:foregroundMark x1="24038" y1="67145" x2="23489" y2="68262"/>
                                  <a14:foregroundMark x1="64973" y1="56140" x2="55632" y2="57097"/>
                                  <a14:foregroundMark x1="55632" y1="57097" x2="63736" y2="59011"/>
                                  <a14:foregroundMark x1="63736" y1="59011" x2="63462" y2="56459"/>
                                  <a14:foregroundMark x1="84478" y1="56778" x2="76923" y2="60128"/>
                                  <a14:foregroundMark x1="76923" y1="60128" x2="87637" y2="60606"/>
                                  <a14:foregroundMark x1="87637" y1="60606" x2="81456" y2="55024"/>
                                  <a14:backgroundMark x1="137" y1="34450" x2="412" y2="33014"/>
                                  <a14:backgroundMark x1="2747" y1="33014" x2="0" y2="39394"/>
                                  <a14:backgroundMark x1="45879" y1="5263" x2="49176" y2="4306"/>
                                  <a14:backgroundMark x1="48489" y1="7018" x2="49038" y2="5104"/>
                                  <a14:backgroundMark x1="50824" y1="6220" x2="52885" y2="5742"/>
                                  <a14:backgroundMark x1="70055" y1="9569" x2="70055" y2="9569"/>
                                  <a14:backgroundMark x1="70192" y1="8931" x2="70192" y2="8931"/>
                                  <a14:backgroundMark x1="70604" y1="9888" x2="70604" y2="988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060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20B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14:paraId="13B75C25" w14:textId="77777777" w:rsidR="00D31DA0" w:rsidRDefault="00D31DA0" w:rsidP="00D31DA0">
      <w:pPr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Welcome to the mines! Today we need your help to find the raw materials to make our plastic.</w:t>
      </w:r>
      <w:r>
        <w:rPr>
          <w:rFonts w:ascii="Calibri" w:hAnsi="Calibri" w:cs="Calibri"/>
          <w:sz w:val="40"/>
          <w:szCs w:val="40"/>
        </w:rPr>
        <w:br/>
      </w:r>
    </w:p>
    <w:p w14:paraId="7C56A897" w14:textId="77777777" w:rsidR="00D31DA0" w:rsidRPr="00C60A77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B2BE813" wp14:editId="0E731A97">
            <wp:simplePos x="0" y="0"/>
            <wp:positionH relativeFrom="page">
              <wp:posOffset>6042633</wp:posOffset>
            </wp:positionH>
            <wp:positionV relativeFrom="paragraph">
              <wp:posOffset>5494</wp:posOffset>
            </wp:positionV>
            <wp:extent cx="1087755" cy="826770"/>
            <wp:effectExtent l="0" t="0" r="0" b="0"/>
            <wp:wrapTight wrapText="bothSides">
              <wp:wrapPolygon edited="0">
                <wp:start x="0" y="0"/>
                <wp:lineTo x="0" y="20903"/>
                <wp:lineTo x="21184" y="20903"/>
                <wp:lineTo x="21184" y="0"/>
                <wp:lineTo x="0" y="0"/>
              </wp:wrapPolygon>
            </wp:wrapTight>
            <wp:docPr id="8" name="Picture 8" descr="Evidence of Massive California Oil Spill Was Obvious, But Was It A Crime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vidence of Massive California Oil Spill Was Obvious, But Was It A Crime?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75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0CFC5BB" wp14:editId="6DE17D95">
            <wp:simplePos x="0" y="0"/>
            <wp:positionH relativeFrom="column">
              <wp:posOffset>4054475</wp:posOffset>
            </wp:positionH>
            <wp:positionV relativeFrom="paragraph">
              <wp:posOffset>6405</wp:posOffset>
            </wp:positionV>
            <wp:extent cx="1089025" cy="817245"/>
            <wp:effectExtent l="0" t="0" r="0" b="1905"/>
            <wp:wrapTight wrapText="bothSides">
              <wp:wrapPolygon edited="0">
                <wp:start x="0" y="0"/>
                <wp:lineTo x="0" y="21147"/>
                <wp:lineTo x="21159" y="21147"/>
                <wp:lineTo x="21159" y="0"/>
                <wp:lineTo x="0" y="0"/>
              </wp:wrapPolygon>
            </wp:wrapTight>
            <wp:docPr id="6" name="Picture 6" descr="India coal market sees growth despite global challen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ndia coal market sees growth despite global challeng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2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0A77">
        <w:rPr>
          <w:rFonts w:ascii="Calibri" w:hAnsi="Calibri" w:cs="Calibri"/>
          <w:b/>
          <w:bCs/>
          <w:i/>
          <w:iCs/>
          <w:sz w:val="40"/>
          <w:szCs w:val="40"/>
        </w:rPr>
        <w:t>What do you need to do?</w:t>
      </w:r>
    </w:p>
    <w:p w14:paraId="238EAF0E" w14:textId="77777777" w:rsidR="00D31DA0" w:rsidRPr="00827251" w:rsidRDefault="00D31DA0" w:rsidP="00D31DA0">
      <w:pPr>
        <w:pStyle w:val="ListParagraph"/>
        <w:numPr>
          <w:ilvl w:val="0"/>
          <w:numId w:val="1"/>
        </w:num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9BB7A2" wp14:editId="36E0C175">
                <wp:simplePos x="0" y="0"/>
                <wp:positionH relativeFrom="column">
                  <wp:posOffset>5696585</wp:posOffset>
                </wp:positionH>
                <wp:positionV relativeFrom="paragraph">
                  <wp:posOffset>359410</wp:posOffset>
                </wp:positionV>
                <wp:extent cx="222636" cy="381663"/>
                <wp:effectExtent l="19050" t="0" r="44450" b="37465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636" cy="381663"/>
                        </a:xfrm>
                        <a:prstGeom prst="downArrow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5B82F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1" o:spid="_x0000_s1026" type="#_x0000_t67" style="position:absolute;margin-left:448.55pt;margin-top:28.3pt;width:17.55pt;height:30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" adj="15300" fillcolor="#ed7d31 [3205]" strokecolor="#ffc000" strokeweight="1pt"/>
            </w:pict>
          </mc:Fallback>
        </mc:AlternateContent>
      </w:r>
      <w:r>
        <w:rPr>
          <w:rFonts w:ascii="Calibri" w:hAnsi="Calibri" w:cs="Calibr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6A65DD" wp14:editId="77D2D09C">
                <wp:simplePos x="0" y="0"/>
                <wp:positionH relativeFrom="column">
                  <wp:posOffset>4539615</wp:posOffset>
                </wp:positionH>
                <wp:positionV relativeFrom="paragraph">
                  <wp:posOffset>358140</wp:posOffset>
                </wp:positionV>
                <wp:extent cx="222636" cy="381663"/>
                <wp:effectExtent l="19050" t="0" r="44450" b="37465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636" cy="381663"/>
                        </a:xfrm>
                        <a:prstGeom prst="downArrow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BD732A" id="Arrow: Down 10" o:spid="_x0000_s1026" type="#_x0000_t67" style="position:absolute;margin-left:357.45pt;margin-top:28.2pt;width:17.55pt;height:30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" adj="15300" fillcolor="#ed7d31 [3205]" strokecolor="#ffc000" strokeweight="1pt"/>
            </w:pict>
          </mc:Fallback>
        </mc:AlternateContent>
      </w:r>
      <w:r w:rsidRPr="00827251">
        <w:rPr>
          <w:rFonts w:ascii="Calibri" w:hAnsi="Calibri" w:cs="Calibri"/>
          <w:sz w:val="32"/>
          <w:szCs w:val="32"/>
        </w:rPr>
        <w:t>Search for the raw materials inside your tray of rocks</w:t>
      </w:r>
    </w:p>
    <w:p w14:paraId="33DE6BDA" w14:textId="77777777" w:rsidR="00D31DA0" w:rsidRPr="00827251" w:rsidRDefault="00D31DA0" w:rsidP="00D31DA0">
      <w:pPr>
        <w:pStyle w:val="ListParagraph"/>
        <w:numPr>
          <w:ilvl w:val="1"/>
          <w:numId w:val="1"/>
        </w:num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D99DE24" wp14:editId="42EBF374">
                <wp:simplePos x="0" y="0"/>
                <wp:positionH relativeFrom="column">
                  <wp:posOffset>4206240</wp:posOffset>
                </wp:positionH>
                <wp:positionV relativeFrom="paragraph">
                  <wp:posOffset>193675</wp:posOffset>
                </wp:positionV>
                <wp:extent cx="2213610" cy="1113155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3610" cy="1113155"/>
                          <a:chOff x="95448" y="715233"/>
                          <a:chExt cx="2215175" cy="111512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mazon.com: Hillman 150009, 3/8 X 16-Inch, 100-Pack Coarse Thread Hex Nuts,  3/8&amp;quot;-16, Steel, 100 Pieces : Industrial &amp;amp; Scientific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448" y="767923"/>
                            <a:ext cx="780864" cy="72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970" b="16720"/>
                          <a:stretch/>
                        </pic:blipFill>
                        <pic:spPr bwMode="auto">
                          <a:xfrm>
                            <a:off x="981998" y="715233"/>
                            <a:ext cx="1328625" cy="867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544" y="1558202"/>
                            <a:ext cx="2016760" cy="2721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D7530C" w14:textId="77777777" w:rsidR="00D31DA0" w:rsidRPr="00C60A77" w:rsidRDefault="00D31DA0" w:rsidP="00D31DA0">
                              <w:pPr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</w:pPr>
                              <w:r w:rsidRPr="00C60A77"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  <w:t>C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  <w:t xml:space="preserve">OAL                      OIL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99DE24" id="Group 3" o:spid="_x0000_s1026" style="position:absolute;left:0;text-align:left;margin-left:331.2pt;margin-top:15.25pt;width:174.3pt;height:87.65pt;z-index:251660288;mso-width-relative:margin;mso-height-relative:margin" coordorigin="954,7152" coordsize="22151,1115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mazon.com: Hillman 150009, 3/8 X 16-Inch, 100-Pack Coarse Thread Hex Nuts,  3/8&amp;quot;-16, Steel, 100 Pieces : Industrial &amp;amp; Scientific" style="position:absolute;left:954;top:7679;width:7809;height:7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">
                  <v:imagedata r:id="rId13" o:title=" Industrial &amp;amp; Scientific"/>
                </v:shape>
                <v:shape id="Picture 2" o:spid="_x0000_s1028" type="#_x0000_t75" style="position:absolute;left:9819;top:7152;width:13287;height:8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">
                  <v:imagedata r:id="rId14" o:title="" croptop="11777f" cropbottom="1095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315;top:15582;width:20168;height:2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4BD7530C" w14:textId="77777777" w:rsidR="00D31DA0" w:rsidRPr="00C60A77" w:rsidRDefault="00D31DA0" w:rsidP="00D31DA0">
                        <w:pPr>
                          <w:rPr>
                            <w:b/>
                            <w:bCs/>
                            <w:i/>
                            <w:iCs/>
                            <w:sz w:val="28"/>
                            <w:szCs w:val="28"/>
                          </w:rPr>
                        </w:pPr>
                        <w:r w:rsidRPr="00C60A77">
                          <w:rPr>
                            <w:b/>
                            <w:bCs/>
                            <w:i/>
                            <w:iCs/>
                            <w:sz w:val="28"/>
                            <w:szCs w:val="28"/>
                          </w:rPr>
                          <w:t>C</w:t>
                        </w:r>
                        <w:r>
                          <w:rPr>
                            <w:b/>
                            <w:bCs/>
                            <w:i/>
                            <w:iCs/>
                            <w:sz w:val="28"/>
                            <w:szCs w:val="28"/>
                          </w:rPr>
                          <w:t xml:space="preserve">OAL                      OIL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827251">
        <w:rPr>
          <w:rFonts w:ascii="Calibri" w:hAnsi="Calibri" w:cs="Calibri"/>
          <w:sz w:val="32"/>
          <w:szCs w:val="32"/>
        </w:rPr>
        <w:t>Coal (bolts)</w:t>
      </w:r>
    </w:p>
    <w:p w14:paraId="76DC53C6" w14:textId="77777777" w:rsidR="00D31DA0" w:rsidRPr="00827251" w:rsidRDefault="00D31DA0" w:rsidP="00D31DA0">
      <w:pPr>
        <w:pStyle w:val="ListParagraph"/>
        <w:numPr>
          <w:ilvl w:val="1"/>
          <w:numId w:val="1"/>
        </w:numPr>
        <w:rPr>
          <w:rFonts w:ascii="Calibri" w:hAnsi="Calibri" w:cs="Calibri"/>
          <w:sz w:val="32"/>
          <w:szCs w:val="32"/>
        </w:rPr>
      </w:pPr>
      <w:r w:rsidRPr="00827251">
        <w:rPr>
          <w:rFonts w:ascii="Calibri" w:hAnsi="Calibri" w:cs="Calibri"/>
          <w:sz w:val="32"/>
          <w:szCs w:val="32"/>
        </w:rPr>
        <w:t>Oil (paperclips)</w:t>
      </w:r>
    </w:p>
    <w:p w14:paraId="7D86BB00" w14:textId="77777777" w:rsidR="00D31DA0" w:rsidRPr="00827251" w:rsidRDefault="00D31DA0" w:rsidP="00D31DA0">
      <w:pPr>
        <w:pStyle w:val="ListParagraph"/>
        <w:numPr>
          <w:ilvl w:val="0"/>
          <w:numId w:val="1"/>
        </w:numPr>
        <w:rPr>
          <w:rFonts w:ascii="Calibri" w:hAnsi="Calibri" w:cs="Calibri"/>
          <w:sz w:val="32"/>
          <w:szCs w:val="32"/>
        </w:rPr>
      </w:pPr>
      <w:r w:rsidRPr="00827251">
        <w:rPr>
          <w:rFonts w:ascii="Calibri" w:hAnsi="Calibri" w:cs="Calibri"/>
          <w:sz w:val="32"/>
          <w:szCs w:val="32"/>
        </w:rPr>
        <w:t xml:space="preserve">Keep the bolts and paperclips you find in </w:t>
      </w:r>
      <w:r>
        <w:rPr>
          <w:rFonts w:ascii="Calibri" w:hAnsi="Calibri" w:cs="Calibri"/>
          <w:sz w:val="32"/>
          <w:szCs w:val="32"/>
        </w:rPr>
        <w:t>your own</w:t>
      </w:r>
      <w:r w:rsidRPr="00827251">
        <w:rPr>
          <w:rFonts w:ascii="Calibri" w:hAnsi="Calibri" w:cs="Calibri"/>
          <w:sz w:val="32"/>
          <w:szCs w:val="32"/>
        </w:rPr>
        <w:t xml:space="preserve"> pile </w:t>
      </w:r>
      <w:r>
        <w:rPr>
          <w:rFonts w:ascii="Calibri" w:hAnsi="Calibri" w:cs="Calibri"/>
          <w:sz w:val="32"/>
          <w:szCs w:val="32"/>
        </w:rPr>
        <w:br/>
      </w:r>
    </w:p>
    <w:p w14:paraId="34C0FABE" w14:textId="7EAF58CE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 xml:space="preserve">How much </w:t>
      </w:r>
      <w:r w:rsidR="003E0EBC">
        <w:rPr>
          <w:rFonts w:ascii="Calibri" w:hAnsi="Calibri" w:cs="Calibri"/>
          <w:b/>
          <w:bCs/>
          <w:i/>
          <w:iCs/>
          <w:sz w:val="40"/>
          <w:szCs w:val="40"/>
        </w:rPr>
        <w:t>“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>raw material</w:t>
      </w:r>
      <w:r w:rsidR="003E0EBC">
        <w:rPr>
          <w:rFonts w:ascii="Calibri" w:hAnsi="Calibri" w:cs="Calibri"/>
          <w:b/>
          <w:bCs/>
          <w:i/>
          <w:iCs/>
          <w:sz w:val="40"/>
          <w:szCs w:val="40"/>
        </w:rPr>
        <w:t>”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 xml:space="preserve"> did we mine all together?</w:t>
      </w:r>
    </w:p>
    <w:p w14:paraId="6A601BB8" w14:textId="2955CDEC" w:rsidR="00D31DA0" w:rsidRPr="00827251" w:rsidRDefault="00D31DA0" w:rsidP="00D31DA0">
      <w:pPr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Use the scales to weigh each miner’s </w:t>
      </w:r>
      <w:r w:rsidR="003E2A5E">
        <w:rPr>
          <w:rFonts w:ascii="Calibri" w:hAnsi="Calibri" w:cs="Calibri"/>
          <w:sz w:val="32"/>
          <w:szCs w:val="32"/>
        </w:rPr>
        <w:t xml:space="preserve">mixed </w:t>
      </w:r>
      <w:r>
        <w:rPr>
          <w:rFonts w:ascii="Calibri" w:hAnsi="Calibri" w:cs="Calibri"/>
          <w:sz w:val="32"/>
          <w:szCs w:val="32"/>
        </w:rPr>
        <w:t>pile of coal and oil. Write down the actual weight and then round to the nearest gram!</w:t>
      </w:r>
    </w:p>
    <w:p w14:paraId="041453BD" w14:textId="73EAF4B1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>Miner #1: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 xml:space="preserve"> </w:t>
      </w:r>
      <w:proofErr w:type="gramStart"/>
      <w:r w:rsidR="00DD2A5F">
        <w:rPr>
          <w:rFonts w:ascii="Calibri" w:hAnsi="Calibri" w:cs="Calibri"/>
          <w:i/>
          <w:iCs/>
          <w:sz w:val="32"/>
          <w:szCs w:val="32"/>
        </w:rPr>
        <w:t>actual: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>_</w:t>
      </w:r>
      <w:proofErr w:type="gramEnd"/>
      <w:r>
        <w:rPr>
          <w:rFonts w:ascii="Calibri" w:hAnsi="Calibri" w:cs="Calibri"/>
          <w:b/>
          <w:bCs/>
          <w:i/>
          <w:iCs/>
          <w:sz w:val="40"/>
          <w:szCs w:val="40"/>
        </w:rPr>
        <w:t xml:space="preserve">__________ </w:t>
      </w:r>
      <w:proofErr w:type="spellStart"/>
      <w:r w:rsidR="00DD2A5F" w:rsidRPr="00DD2A5F">
        <w:rPr>
          <w:rFonts w:ascii="Calibri" w:hAnsi="Calibri" w:cs="Calibri"/>
          <w:i/>
          <w:iCs/>
          <w:sz w:val="32"/>
          <w:szCs w:val="32"/>
        </w:rPr>
        <w:t>rounded</w:t>
      </w:r>
      <w:r w:rsidR="00DD2A5F">
        <w:rPr>
          <w:rFonts w:ascii="Calibri" w:hAnsi="Calibri" w:cs="Calibri"/>
          <w:i/>
          <w:iCs/>
          <w:sz w:val="40"/>
          <w:szCs w:val="40"/>
        </w:rPr>
        <w:t>: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>___________grams</w:t>
      </w:r>
      <w:proofErr w:type="spellEnd"/>
    </w:p>
    <w:p w14:paraId="1ADD30BC" w14:textId="234E4971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>Miner #2:</w:t>
      </w:r>
      <w:r w:rsidRPr="00541A0B">
        <w:rPr>
          <w:rFonts w:ascii="Calibri" w:hAnsi="Calibri" w:cs="Calibri"/>
          <w:b/>
          <w:bCs/>
          <w:i/>
          <w:iCs/>
          <w:sz w:val="40"/>
          <w:szCs w:val="40"/>
        </w:rPr>
        <w:t xml:space="preserve"> </w:t>
      </w:r>
      <w:proofErr w:type="gramStart"/>
      <w:r w:rsidR="00DD2A5F">
        <w:rPr>
          <w:rFonts w:ascii="Calibri" w:hAnsi="Calibri" w:cs="Calibri"/>
          <w:i/>
          <w:iCs/>
          <w:sz w:val="32"/>
          <w:szCs w:val="32"/>
        </w:rPr>
        <w:t>actual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</w:t>
      </w:r>
      <w:proofErr w:type="gramEnd"/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 xml:space="preserve">__________ </w:t>
      </w:r>
      <w:proofErr w:type="spellStart"/>
      <w:r w:rsidR="00DD2A5F" w:rsidRPr="00DD2A5F">
        <w:rPr>
          <w:rFonts w:ascii="Calibri" w:hAnsi="Calibri" w:cs="Calibri"/>
          <w:i/>
          <w:iCs/>
          <w:sz w:val="32"/>
          <w:szCs w:val="32"/>
        </w:rPr>
        <w:t>rounded</w:t>
      </w:r>
      <w:r w:rsidR="00DD2A5F">
        <w:rPr>
          <w:rFonts w:ascii="Calibri" w:hAnsi="Calibri" w:cs="Calibri"/>
          <w:i/>
          <w:iCs/>
          <w:sz w:val="40"/>
          <w:szCs w:val="40"/>
        </w:rPr>
        <w:t>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__________grams</w:t>
      </w:r>
      <w:proofErr w:type="spellEnd"/>
    </w:p>
    <w:p w14:paraId="32A3632E" w14:textId="57FEE290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>Miner #3:</w:t>
      </w:r>
      <w:r w:rsidRPr="00541A0B">
        <w:rPr>
          <w:rFonts w:ascii="Calibri" w:hAnsi="Calibri" w:cs="Calibri"/>
          <w:b/>
          <w:bCs/>
          <w:i/>
          <w:iCs/>
          <w:sz w:val="40"/>
          <w:szCs w:val="40"/>
        </w:rPr>
        <w:t xml:space="preserve"> </w:t>
      </w:r>
      <w:proofErr w:type="gramStart"/>
      <w:r w:rsidR="00DD2A5F">
        <w:rPr>
          <w:rFonts w:ascii="Calibri" w:hAnsi="Calibri" w:cs="Calibri"/>
          <w:i/>
          <w:iCs/>
          <w:sz w:val="32"/>
          <w:szCs w:val="32"/>
        </w:rPr>
        <w:t>actual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</w:t>
      </w:r>
      <w:proofErr w:type="gramEnd"/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 xml:space="preserve">__________ </w:t>
      </w:r>
      <w:proofErr w:type="spellStart"/>
      <w:r w:rsidR="00DD2A5F" w:rsidRPr="00DD2A5F">
        <w:rPr>
          <w:rFonts w:ascii="Calibri" w:hAnsi="Calibri" w:cs="Calibri"/>
          <w:i/>
          <w:iCs/>
          <w:sz w:val="32"/>
          <w:szCs w:val="32"/>
        </w:rPr>
        <w:t>rounded</w:t>
      </w:r>
      <w:r w:rsidR="00DD2A5F">
        <w:rPr>
          <w:rFonts w:ascii="Calibri" w:hAnsi="Calibri" w:cs="Calibri"/>
          <w:i/>
          <w:iCs/>
          <w:sz w:val="40"/>
          <w:szCs w:val="40"/>
        </w:rPr>
        <w:t>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__________grams</w:t>
      </w:r>
      <w:proofErr w:type="spellEnd"/>
    </w:p>
    <w:p w14:paraId="4120AF1B" w14:textId="3AAB2705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>Miner #4:</w:t>
      </w:r>
      <w:r w:rsidRPr="00541A0B">
        <w:rPr>
          <w:rFonts w:ascii="Calibri" w:hAnsi="Calibri" w:cs="Calibri"/>
          <w:b/>
          <w:bCs/>
          <w:i/>
          <w:iCs/>
          <w:sz w:val="40"/>
          <w:szCs w:val="40"/>
        </w:rPr>
        <w:t xml:space="preserve"> </w:t>
      </w:r>
      <w:proofErr w:type="gramStart"/>
      <w:r w:rsidR="00DD2A5F">
        <w:rPr>
          <w:rFonts w:ascii="Calibri" w:hAnsi="Calibri" w:cs="Calibri"/>
          <w:i/>
          <w:iCs/>
          <w:sz w:val="32"/>
          <w:szCs w:val="32"/>
        </w:rPr>
        <w:t>actual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</w:t>
      </w:r>
      <w:proofErr w:type="gramEnd"/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 xml:space="preserve">__________ </w:t>
      </w:r>
      <w:proofErr w:type="spellStart"/>
      <w:r w:rsidR="00DD2A5F" w:rsidRPr="00DD2A5F">
        <w:rPr>
          <w:rFonts w:ascii="Calibri" w:hAnsi="Calibri" w:cs="Calibri"/>
          <w:i/>
          <w:iCs/>
          <w:sz w:val="32"/>
          <w:szCs w:val="32"/>
        </w:rPr>
        <w:t>rounded</w:t>
      </w:r>
      <w:r w:rsidR="00DD2A5F">
        <w:rPr>
          <w:rFonts w:ascii="Calibri" w:hAnsi="Calibri" w:cs="Calibri"/>
          <w:i/>
          <w:iCs/>
          <w:sz w:val="40"/>
          <w:szCs w:val="40"/>
        </w:rPr>
        <w:t>: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>___________grams</w:t>
      </w:r>
      <w:proofErr w:type="spellEnd"/>
    </w:p>
    <w:p w14:paraId="53DDE464" w14:textId="7C8EC570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 xml:space="preserve">     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ab/>
      </w:r>
      <w:r>
        <w:rPr>
          <w:rFonts w:ascii="Calibri" w:hAnsi="Calibri" w:cs="Calibri"/>
          <w:b/>
          <w:bCs/>
          <w:i/>
          <w:iCs/>
          <w:sz w:val="40"/>
          <w:szCs w:val="40"/>
        </w:rPr>
        <w:tab/>
      </w:r>
      <w:r>
        <w:rPr>
          <w:rFonts w:ascii="Calibri" w:hAnsi="Calibri" w:cs="Calibri"/>
          <w:b/>
          <w:bCs/>
          <w:i/>
          <w:iCs/>
          <w:sz w:val="40"/>
          <w:szCs w:val="40"/>
        </w:rPr>
        <w:tab/>
      </w:r>
      <w:r>
        <w:rPr>
          <w:rFonts w:ascii="Calibri" w:hAnsi="Calibri" w:cs="Calibri"/>
          <w:b/>
          <w:bCs/>
          <w:i/>
          <w:iCs/>
          <w:sz w:val="40"/>
          <w:szCs w:val="40"/>
        </w:rPr>
        <w:tab/>
        <w:t xml:space="preserve"> </w:t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ab/>
      </w:r>
      <w:r w:rsidR="00DD2A5F">
        <w:rPr>
          <w:rFonts w:ascii="Calibri" w:hAnsi="Calibri" w:cs="Calibri"/>
          <w:b/>
          <w:bCs/>
          <w:i/>
          <w:iCs/>
          <w:sz w:val="40"/>
          <w:szCs w:val="40"/>
        </w:rPr>
        <w:tab/>
        <w:t xml:space="preserve">    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 xml:space="preserve">Total: 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</w:r>
      <w:r>
        <w:rPr>
          <w:rFonts w:ascii="Calibri" w:hAnsi="Calibri" w:cs="Calibri"/>
          <w:b/>
          <w:bCs/>
          <w:i/>
          <w:iCs/>
          <w:sz w:val="40"/>
          <w:szCs w:val="40"/>
        </w:rPr>
        <w:softHyphen/>
        <w:t>____________grams</w:t>
      </w:r>
    </w:p>
    <w:p w14:paraId="1B42E6AB" w14:textId="7097EBC9" w:rsidR="00D31DA0" w:rsidRDefault="00D31DA0" w:rsidP="00D31DA0">
      <w:pPr>
        <w:rPr>
          <w:rFonts w:ascii="Calibri" w:hAnsi="Calibri" w:cs="Calibri"/>
          <w:b/>
          <w:bCs/>
          <w:i/>
          <w:iCs/>
          <w:sz w:val="40"/>
          <w:szCs w:val="40"/>
        </w:rPr>
      </w:pPr>
    </w:p>
    <w:p w14:paraId="4231E448" w14:textId="77777777" w:rsidR="00D31DA0" w:rsidRPr="00967193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lastRenderedPageBreak/>
        <w:t xml:space="preserve">Separation Activity </w:t>
      </w:r>
    </w:p>
    <w:p w14:paraId="0F0F86E9" w14:textId="35067763" w:rsidR="00D31DA0" w:rsidRPr="00C92F3B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0"/>
          <w:szCs w:val="30"/>
        </w:rPr>
      </w:pPr>
      <w:r w:rsidRPr="00C92F3B">
        <w:rPr>
          <w:rFonts w:ascii="Calibri" w:hAnsi="Calibri" w:cs="Calibri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3F654D1" wp14:editId="4C20D681">
                <wp:simplePos x="0" y="0"/>
                <wp:positionH relativeFrom="margin">
                  <wp:align>center</wp:align>
                </wp:positionH>
                <wp:positionV relativeFrom="paragraph">
                  <wp:posOffset>357560</wp:posOffset>
                </wp:positionV>
                <wp:extent cx="6888480" cy="2385060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88480" cy="2385060"/>
                          <a:chOff x="0" y="0"/>
                          <a:chExt cx="6888613" cy="238506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428" y="0"/>
                            <a:ext cx="6814185" cy="23850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0" y="0"/>
                            <a:ext cx="1531089" cy="6804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8B43AA" id="Group 13" o:spid="_x0000_s1026" style="position:absolute;margin-left:0;margin-top:28.15pt;width:542.4pt;height:187.8pt;z-index:-251650048;mso-position-horizontal:center;mso-position-horizontal-relative:margin;mso-height-relative:margin" coordsize="68886,238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">
                <v:shape id="Picture 5" o:spid="_x0000_s1027" type="#_x0000_t75" style="position:absolute;left:744;width:68142;height:23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">
                  <v:imagedata r:id="rId16" o:title=""/>
                </v:shape>
                <v:rect id="Rectangle 12" o:spid="_x0000_s1028" style="position:absolute;width:15310;height:6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" fillcolor="white [3212]" stroked="f" strokeweight="1pt"/>
                <w10:wrap anchorx="margin"/>
              </v:group>
            </w:pict>
          </mc:Fallback>
        </mc:AlternateContent>
      </w:r>
      <w:r w:rsidRPr="00C92F3B">
        <w:rPr>
          <w:rFonts w:ascii="Calibri" w:hAnsi="Calibri" w:cs="Calibri"/>
          <w:sz w:val="30"/>
          <w:szCs w:val="30"/>
        </w:rPr>
        <w:t>You have brought your crude oil and coal that you mined to the refinery</w:t>
      </w:r>
      <w:r w:rsidR="0003434B">
        <w:rPr>
          <w:rFonts w:ascii="Calibri" w:hAnsi="Calibri" w:cs="Calibri"/>
          <w:sz w:val="30"/>
          <w:szCs w:val="30"/>
        </w:rPr>
        <w:t>.</w:t>
      </w:r>
      <w:r w:rsidRPr="00C92F3B">
        <w:rPr>
          <w:rFonts w:ascii="Calibri" w:hAnsi="Calibri" w:cs="Calibri"/>
          <w:sz w:val="30"/>
          <w:szCs w:val="30"/>
        </w:rPr>
        <w:t xml:space="preserve"> It is time to turn it into the building blocks (monomers) for our polymers! </w:t>
      </w:r>
    </w:p>
    <w:p w14:paraId="61B74992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4F8E5754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22B923EF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33A44950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409D5276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6E714EE2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0BEC2206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7CE205A3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05FF26AB" w14:textId="77777777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2"/>
          <w:szCs w:val="32"/>
        </w:rPr>
      </w:pPr>
    </w:p>
    <w:p w14:paraId="287B29B1" w14:textId="77777777" w:rsidR="00D31DA0" w:rsidRPr="003709A7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i/>
          <w:sz w:val="36"/>
          <w:szCs w:val="36"/>
        </w:rPr>
      </w:pPr>
      <w:r w:rsidRPr="003709A7">
        <w:rPr>
          <w:rFonts w:ascii="Calibri" w:hAnsi="Calibri" w:cs="Calibri"/>
          <w:b/>
          <w:i/>
          <w:sz w:val="36"/>
          <w:szCs w:val="36"/>
        </w:rPr>
        <w:t>What do you need to do?</w:t>
      </w:r>
    </w:p>
    <w:p w14:paraId="17FB2E4A" w14:textId="541EE436" w:rsidR="00D31DA0" w:rsidRPr="003709A7" w:rsidRDefault="00D31DA0" w:rsidP="00D31DA0">
      <w:pPr>
        <w:pStyle w:val="ListParagraph"/>
        <w:numPr>
          <w:ilvl w:val="0"/>
          <w:numId w:val="1"/>
        </w:numPr>
        <w:rPr>
          <w:rFonts w:ascii="Calibri" w:hAnsi="Calibri" w:cs="Calibri"/>
          <w:sz w:val="28"/>
          <w:szCs w:val="28"/>
        </w:rPr>
      </w:pPr>
      <w:r w:rsidRPr="003709A7">
        <w:rPr>
          <w:rFonts w:ascii="Calibri" w:hAnsi="Calibri" w:cs="Calibri"/>
          <w:sz w:val="28"/>
          <w:szCs w:val="28"/>
        </w:rPr>
        <w:t>All the coal (bolts) can go together – so we can send it to the power plant</w:t>
      </w:r>
    </w:p>
    <w:p w14:paraId="1A2B8F32" w14:textId="4025BDE4" w:rsidR="00D31DA0" w:rsidRPr="003709A7" w:rsidRDefault="00D31DA0" w:rsidP="00D31DA0">
      <w:pPr>
        <w:pStyle w:val="ListParagraph"/>
        <w:numPr>
          <w:ilvl w:val="0"/>
          <w:numId w:val="1"/>
        </w:numPr>
        <w:rPr>
          <w:rFonts w:ascii="Calibri" w:hAnsi="Calibri" w:cs="Calibri"/>
          <w:sz w:val="28"/>
          <w:szCs w:val="28"/>
        </w:rPr>
      </w:pPr>
      <w:r w:rsidRPr="003709A7">
        <w:rPr>
          <w:rFonts w:ascii="Calibri" w:hAnsi="Calibri" w:cs="Calibri"/>
          <w:sz w:val="28"/>
          <w:szCs w:val="28"/>
        </w:rPr>
        <w:t>All the crude oil (paper clips) needs to be separated into the different colors- these are our monomers</w:t>
      </w:r>
    </w:p>
    <w:p w14:paraId="1421417D" w14:textId="77777777" w:rsidR="00D31DA0" w:rsidRPr="003709A7" w:rsidRDefault="00D31DA0" w:rsidP="00D31DA0">
      <w:pPr>
        <w:pStyle w:val="ListParagraph"/>
        <w:numPr>
          <w:ilvl w:val="0"/>
          <w:numId w:val="1"/>
        </w:numPr>
        <w:rPr>
          <w:rFonts w:ascii="Calibri" w:hAnsi="Calibri" w:cs="Calibri"/>
          <w:sz w:val="28"/>
          <w:szCs w:val="28"/>
        </w:rPr>
      </w:pPr>
      <w:r w:rsidRPr="003709A7">
        <w:rPr>
          <w:rFonts w:ascii="Calibri" w:hAnsi="Calibri" w:cs="Calibri"/>
          <w:sz w:val="28"/>
          <w:szCs w:val="28"/>
        </w:rPr>
        <w:t>Weigh each of the monomers</w:t>
      </w:r>
    </w:p>
    <w:p w14:paraId="5F2C01AF" w14:textId="77777777" w:rsidR="00957A6C" w:rsidRDefault="00D31DA0" w:rsidP="00957A6C">
      <w:pPr>
        <w:spacing w:after="0"/>
        <w:rPr>
          <w:rFonts w:ascii="Calibri" w:hAnsi="Calibri" w:cs="Calibri"/>
          <w:b/>
          <w:i/>
          <w:sz w:val="36"/>
          <w:szCs w:val="36"/>
        </w:rPr>
      </w:pPr>
      <w:r w:rsidRPr="003709A7">
        <w:rPr>
          <w:rFonts w:ascii="Calibri" w:hAnsi="Calibri" w:cs="Calibri"/>
          <w:b/>
          <w:i/>
          <w:sz w:val="36"/>
          <w:szCs w:val="36"/>
        </w:rPr>
        <w:t xml:space="preserve">How much </w:t>
      </w:r>
      <w:r w:rsidR="00177D61">
        <w:rPr>
          <w:rFonts w:ascii="Calibri" w:hAnsi="Calibri" w:cs="Calibri"/>
          <w:b/>
          <w:bCs/>
          <w:i/>
          <w:iCs/>
          <w:color w:val="FF0000"/>
          <w:sz w:val="44"/>
          <w:szCs w:val="44"/>
        </w:rPr>
        <w:t>crude o</w:t>
      </w:r>
      <w:r w:rsidR="00177D61" w:rsidRPr="00177D61">
        <w:rPr>
          <w:rFonts w:ascii="Calibri" w:hAnsi="Calibri" w:cs="Calibri"/>
          <w:b/>
          <w:bCs/>
          <w:i/>
          <w:iCs/>
          <w:color w:val="FF0000"/>
          <w:sz w:val="44"/>
          <w:szCs w:val="44"/>
        </w:rPr>
        <w:t>il</w:t>
      </w:r>
      <w:r w:rsidRPr="00177D61">
        <w:rPr>
          <w:rFonts w:ascii="Calibri" w:hAnsi="Calibri" w:cs="Calibri"/>
          <w:b/>
          <w:i/>
          <w:color w:val="FF0000"/>
          <w:sz w:val="44"/>
          <w:szCs w:val="44"/>
        </w:rPr>
        <w:t xml:space="preserve"> </w:t>
      </w:r>
      <w:r w:rsidRPr="003709A7">
        <w:rPr>
          <w:rFonts w:ascii="Calibri" w:hAnsi="Calibri" w:cs="Calibri"/>
          <w:b/>
          <w:i/>
          <w:sz w:val="36"/>
          <w:szCs w:val="36"/>
        </w:rPr>
        <w:t>did we mine all together?</w:t>
      </w:r>
    </w:p>
    <w:p w14:paraId="7E28A58B" w14:textId="27F0E272" w:rsidR="00D31DA0" w:rsidRPr="00957A6C" w:rsidRDefault="00D31DA0" w:rsidP="00957A6C">
      <w:pPr>
        <w:spacing w:after="0"/>
        <w:jc w:val="center"/>
        <w:rPr>
          <w:rFonts w:ascii="Calibri" w:hAnsi="Calibri" w:cs="Calibri"/>
          <w:b/>
          <w:i/>
          <w:sz w:val="36"/>
          <w:szCs w:val="36"/>
        </w:rPr>
      </w:pPr>
      <w:r w:rsidRPr="003709A7">
        <w:rPr>
          <w:rFonts w:ascii="Calibri" w:hAnsi="Calibri" w:cs="Calibri"/>
          <w:sz w:val="28"/>
          <w:szCs w:val="28"/>
        </w:rPr>
        <w:t>Use the scales to weigh each pile of the monomers</w:t>
      </w:r>
    </w:p>
    <w:p w14:paraId="7863B0DD" w14:textId="54444A5B" w:rsidR="00D31DA0" w:rsidRPr="00D31DA0" w:rsidRDefault="00D31DA0" w:rsidP="00D31DA0">
      <w:pPr>
        <w:spacing w:after="120"/>
        <w:rPr>
          <w:rFonts w:ascii="Calibri" w:hAnsi="Calibri" w:cs="Calibri"/>
          <w:b/>
          <w:i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i/>
          <w:sz w:val="30"/>
          <w:szCs w:val="30"/>
        </w:rPr>
        <w:t>1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238519BB" w14:textId="3E967D7A" w:rsidR="00D31DA0" w:rsidRPr="00D31DA0" w:rsidRDefault="00D31DA0" w:rsidP="00D31DA0">
      <w:pPr>
        <w:spacing w:after="120"/>
        <w:rPr>
          <w:rFonts w:ascii="Calibri" w:hAnsi="Calibri" w:cs="Calibri"/>
          <w:b/>
          <w:i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i/>
          <w:sz w:val="30"/>
          <w:szCs w:val="30"/>
        </w:rPr>
        <w:t>2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4438CFC2" w14:textId="17CC05FE" w:rsidR="00D31DA0" w:rsidRPr="00D31DA0" w:rsidRDefault="00D31DA0" w:rsidP="00D31DA0">
      <w:pPr>
        <w:spacing w:after="120"/>
        <w:rPr>
          <w:rFonts w:ascii="Calibri" w:hAnsi="Calibri" w:cs="Calibri"/>
          <w:b/>
          <w:i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i/>
          <w:sz w:val="30"/>
          <w:szCs w:val="30"/>
        </w:rPr>
        <w:t>3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2C44189E" w14:textId="77777777" w:rsidR="00D31DA0" w:rsidRDefault="00D31DA0" w:rsidP="00D31DA0">
      <w:pPr>
        <w:spacing w:after="120"/>
        <w:rPr>
          <w:rFonts w:ascii="Calibri" w:hAnsi="Calibri" w:cs="Calibri"/>
          <w:b/>
          <w:i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i/>
          <w:sz w:val="30"/>
          <w:szCs w:val="30"/>
        </w:rPr>
        <w:t>4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251C9459" w14:textId="2F4DF3F9" w:rsidR="00D31DA0" w:rsidRPr="00D31DA0" w:rsidRDefault="00D31DA0" w:rsidP="00D31DA0">
      <w:pPr>
        <w:spacing w:after="120"/>
        <w:rPr>
          <w:rFonts w:ascii="Calibri" w:hAnsi="Calibri" w:cs="Calibri"/>
          <w:b/>
          <w:i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i/>
          <w:sz w:val="30"/>
          <w:szCs w:val="30"/>
        </w:rPr>
        <w:t>5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5473EF4D" w14:textId="32F9A70A" w:rsidR="00D31DA0" w:rsidRPr="00D31DA0" w:rsidRDefault="00D31DA0" w:rsidP="00D31DA0">
      <w:pPr>
        <w:spacing w:after="120"/>
        <w:rPr>
          <w:rFonts w:ascii="Calibri" w:hAnsi="Calibri" w:cs="Calibri"/>
          <w:b/>
          <w:bCs/>
          <w:i/>
          <w:iCs/>
          <w:sz w:val="30"/>
          <w:szCs w:val="30"/>
        </w:rPr>
      </w:pPr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6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7EB0360F" w14:textId="15D8C06F" w:rsidR="00D31DA0" w:rsidRPr="00D31DA0" w:rsidRDefault="00D31DA0" w:rsidP="00D31DA0">
      <w:pPr>
        <w:spacing w:after="120"/>
        <w:rPr>
          <w:rFonts w:ascii="Calibri" w:hAnsi="Calibri" w:cs="Calibri"/>
          <w:b/>
          <w:bCs/>
          <w:i/>
          <w:iCs/>
          <w:sz w:val="30"/>
          <w:szCs w:val="30"/>
        </w:rPr>
      </w:pPr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7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4916DC87" w14:textId="1756EE71" w:rsidR="00D31DA0" w:rsidRPr="00D31DA0" w:rsidRDefault="00D31DA0" w:rsidP="00D31DA0">
      <w:pPr>
        <w:spacing w:after="120"/>
        <w:rPr>
          <w:rFonts w:ascii="Calibri" w:hAnsi="Calibri" w:cs="Calibri"/>
          <w:b/>
          <w:bCs/>
          <w:i/>
          <w:iCs/>
          <w:sz w:val="30"/>
          <w:szCs w:val="30"/>
        </w:rPr>
      </w:pPr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Monomer #</w:t>
      </w:r>
      <w:proofErr w:type="gramStart"/>
      <w:r w:rsidRPr="00D31DA0">
        <w:rPr>
          <w:rFonts w:ascii="Calibri" w:hAnsi="Calibri" w:cs="Calibri"/>
          <w:b/>
          <w:bCs/>
          <w:i/>
          <w:iCs/>
          <w:sz w:val="30"/>
          <w:szCs w:val="30"/>
        </w:rPr>
        <w:t>8:</w:t>
      </w:r>
      <w:r w:rsidRPr="00D31DA0">
        <w:rPr>
          <w:rFonts w:ascii="Calibri" w:hAnsi="Calibri" w:cs="Calibri"/>
          <w:i/>
          <w:sz w:val="30"/>
          <w:szCs w:val="30"/>
        </w:rPr>
        <w:t>color</w:t>
      </w:r>
      <w:proofErr w:type="gramEnd"/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________ </w:t>
      </w:r>
      <w:r w:rsidRPr="00D31DA0">
        <w:rPr>
          <w:rFonts w:ascii="Calibri" w:hAnsi="Calibri" w:cs="Calibri"/>
          <w:bCs/>
          <w:i/>
          <w:sz w:val="30"/>
          <w:szCs w:val="30"/>
        </w:rPr>
        <w:t>number</w:t>
      </w:r>
      <w:r>
        <w:rPr>
          <w:rFonts w:ascii="Calibri" w:hAnsi="Calibri" w:cs="Calibri"/>
          <w:b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 xml:space="preserve"> _______</w:t>
      </w:r>
      <w:r>
        <w:rPr>
          <w:rFonts w:ascii="Calibri" w:hAnsi="Calibri" w:cs="Calibri"/>
          <w:b/>
          <w:i/>
          <w:sz w:val="30"/>
          <w:szCs w:val="30"/>
        </w:rPr>
        <w:t xml:space="preserve"> </w:t>
      </w:r>
      <w:proofErr w:type="spellStart"/>
      <w:r w:rsidRPr="00D31DA0">
        <w:rPr>
          <w:rFonts w:ascii="Calibri" w:hAnsi="Calibri" w:cs="Calibri"/>
          <w:i/>
          <w:sz w:val="30"/>
          <w:szCs w:val="30"/>
        </w:rPr>
        <w:t>weight</w:t>
      </w:r>
      <w:r>
        <w:rPr>
          <w:rFonts w:ascii="Calibri" w:hAnsi="Calibri" w:cs="Calibri"/>
          <w:i/>
          <w:sz w:val="30"/>
          <w:szCs w:val="30"/>
        </w:rPr>
        <w:t>:</w:t>
      </w:r>
      <w:r w:rsidRPr="00D31DA0">
        <w:rPr>
          <w:rFonts w:ascii="Calibri" w:hAnsi="Calibri" w:cs="Calibri"/>
          <w:b/>
          <w:i/>
          <w:sz w:val="30"/>
          <w:szCs w:val="30"/>
        </w:rPr>
        <w:t>____________grams</w:t>
      </w:r>
      <w:proofErr w:type="spellEnd"/>
    </w:p>
    <w:p w14:paraId="0D170348" w14:textId="77777777" w:rsidR="00D31DA0" w:rsidRPr="00D31DA0" w:rsidRDefault="00D31DA0" w:rsidP="00D31DA0">
      <w:pPr>
        <w:spacing w:after="120"/>
        <w:ind w:left="5040" w:firstLine="720"/>
        <w:rPr>
          <w:rFonts w:ascii="Calibri" w:hAnsi="Calibri" w:cs="Calibri"/>
          <w:b/>
          <w:bCs/>
          <w:i/>
          <w:iCs/>
          <w:sz w:val="30"/>
          <w:szCs w:val="30"/>
        </w:rPr>
      </w:pPr>
      <w:r w:rsidRPr="00D31DA0">
        <w:rPr>
          <w:rFonts w:ascii="Calibri" w:hAnsi="Calibri" w:cs="Calibri"/>
          <w:b/>
          <w:i/>
          <w:sz w:val="30"/>
          <w:szCs w:val="30"/>
        </w:rPr>
        <w:t xml:space="preserve">Total: </w:t>
      </w:r>
      <w:r w:rsidRPr="00D31DA0">
        <w:rPr>
          <w:rFonts w:ascii="Calibri" w:hAnsi="Calibri" w:cs="Calibri"/>
          <w:b/>
          <w:i/>
          <w:sz w:val="30"/>
          <w:szCs w:val="30"/>
        </w:rPr>
        <w:softHyphen/>
      </w:r>
      <w:r w:rsidRPr="00D31DA0">
        <w:rPr>
          <w:rFonts w:ascii="Calibri" w:hAnsi="Calibri" w:cs="Calibri"/>
          <w:b/>
          <w:i/>
          <w:sz w:val="30"/>
          <w:szCs w:val="30"/>
        </w:rPr>
        <w:softHyphen/>
      </w:r>
      <w:r w:rsidRPr="00D31DA0">
        <w:rPr>
          <w:rFonts w:ascii="Calibri" w:hAnsi="Calibri" w:cs="Calibri"/>
          <w:b/>
          <w:i/>
          <w:sz w:val="30"/>
          <w:szCs w:val="30"/>
        </w:rPr>
        <w:softHyphen/>
      </w:r>
      <w:r w:rsidRPr="00D31DA0">
        <w:rPr>
          <w:rFonts w:ascii="Calibri" w:hAnsi="Calibri" w:cs="Calibri"/>
          <w:b/>
          <w:i/>
          <w:sz w:val="30"/>
          <w:szCs w:val="30"/>
        </w:rPr>
        <w:softHyphen/>
        <w:t>____________grams</w:t>
      </w:r>
    </w:p>
    <w:p w14:paraId="0163F475" w14:textId="77777777" w:rsidR="00D31DA0" w:rsidRP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30"/>
          <w:szCs w:val="30"/>
        </w:rPr>
      </w:pPr>
      <w:r w:rsidRPr="00D31DA0">
        <w:rPr>
          <w:rFonts w:ascii="Calibri" w:hAnsi="Calibri" w:cs="Calibri"/>
          <w:b/>
          <w:bCs/>
          <w:i/>
          <w:iCs/>
          <w:color w:val="FF0000"/>
          <w:sz w:val="30"/>
          <w:szCs w:val="30"/>
        </w:rPr>
        <w:t>BONUS: How much does one paperclip weigh?</w:t>
      </w:r>
    </w:p>
    <w:p w14:paraId="64080A00" w14:textId="1F50FF6E" w:rsidR="00D31DA0" w:rsidRPr="008E0223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8E0223">
        <w:rPr>
          <w:rFonts w:ascii="Calibri" w:hAnsi="Calibri" w:cs="Calibri"/>
          <w:b/>
          <w:bCs/>
          <w:sz w:val="40"/>
          <w:szCs w:val="40"/>
        </w:rPr>
        <w:lastRenderedPageBreak/>
        <w:t>Polymerization Acti</w:t>
      </w:r>
      <w:r>
        <w:rPr>
          <w:rFonts w:ascii="Calibri" w:hAnsi="Calibri" w:cs="Calibri"/>
          <w:b/>
          <w:bCs/>
          <w:sz w:val="40"/>
          <w:szCs w:val="40"/>
        </w:rPr>
        <w:t>v</w:t>
      </w:r>
      <w:r w:rsidRPr="008E0223">
        <w:rPr>
          <w:rFonts w:ascii="Calibri" w:hAnsi="Calibri" w:cs="Calibri"/>
          <w:b/>
          <w:bCs/>
          <w:sz w:val="40"/>
          <w:szCs w:val="40"/>
        </w:rPr>
        <w:t>ity</w:t>
      </w:r>
    </w:p>
    <w:p w14:paraId="23749278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40"/>
          <w:szCs w:val="40"/>
        </w:rPr>
      </w:pPr>
      <w:r w:rsidRPr="13D7DE8C">
        <w:rPr>
          <w:rFonts w:ascii="Calibri" w:hAnsi="Calibri" w:cs="Calibri"/>
          <w:sz w:val="40"/>
          <w:szCs w:val="40"/>
        </w:rPr>
        <w:t>Now that we have all the refined building blocks (monomers), let’s make some polymers!</w:t>
      </w:r>
    </w:p>
    <w:p w14:paraId="4A23D1B8" w14:textId="77777777" w:rsidR="00D31DA0" w:rsidRDefault="00D31DA0" w:rsidP="00D31DA0">
      <w:pPr>
        <w:pStyle w:val="paragraph"/>
        <w:spacing w:before="0" w:beforeAutospacing="0" w:after="0" w:afterAutospacing="0"/>
        <w:rPr>
          <w:rFonts w:ascii="Calibri" w:hAnsi="Calibri" w:cs="Calibri"/>
          <w:sz w:val="40"/>
          <w:szCs w:val="40"/>
        </w:rPr>
      </w:pPr>
    </w:p>
    <w:p w14:paraId="5B316EA9" w14:textId="20FC8D82" w:rsidR="00D31DA0" w:rsidRDefault="00D31DA0" w:rsidP="00D31DA0">
      <w:pPr>
        <w:pStyle w:val="paragraph"/>
        <w:numPr>
          <w:ilvl w:val="0"/>
          <w:numId w:val="2"/>
        </w:numPr>
        <w:spacing w:before="0" w:beforeAutospacing="0" w:after="0" w:afterAutospacing="0"/>
        <w:rPr>
          <w:rFonts w:asciiTheme="minorHAnsi" w:eastAsiaTheme="minorEastAsia" w:hAnsiTheme="minorHAnsi" w:cstheme="minorBidi"/>
          <w:sz w:val="40"/>
          <w:szCs w:val="40"/>
        </w:rPr>
      </w:pPr>
      <w:r w:rsidRPr="13D7DE8C">
        <w:rPr>
          <w:rFonts w:ascii="Calibri" w:hAnsi="Calibri" w:cs="Calibri"/>
          <w:sz w:val="40"/>
          <w:szCs w:val="40"/>
        </w:rPr>
        <w:t xml:space="preserve"> First</w:t>
      </w:r>
      <w:r w:rsidR="0003434B">
        <w:rPr>
          <w:rFonts w:ascii="Calibri" w:hAnsi="Calibri" w:cs="Calibri"/>
          <w:sz w:val="40"/>
          <w:szCs w:val="40"/>
        </w:rPr>
        <w:t>,</w:t>
      </w:r>
      <w:r w:rsidRPr="13D7DE8C">
        <w:rPr>
          <w:rFonts w:ascii="Calibri" w:hAnsi="Calibri" w:cs="Calibri"/>
          <w:sz w:val="40"/>
          <w:szCs w:val="40"/>
        </w:rPr>
        <w:t xml:space="preserve"> let’s try link</w:t>
      </w:r>
      <w:r w:rsidR="0003434B">
        <w:rPr>
          <w:rFonts w:ascii="Calibri" w:hAnsi="Calibri" w:cs="Calibri"/>
          <w:sz w:val="40"/>
          <w:szCs w:val="40"/>
        </w:rPr>
        <w:t>ing</w:t>
      </w:r>
      <w:r w:rsidRPr="13D7DE8C">
        <w:rPr>
          <w:rFonts w:ascii="Calibri" w:hAnsi="Calibri" w:cs="Calibri"/>
          <w:sz w:val="40"/>
          <w:szCs w:val="40"/>
        </w:rPr>
        <w:t xml:space="preserve"> these paperclips together as a bunch of chains</w:t>
      </w:r>
      <w:r w:rsidR="0003434B">
        <w:rPr>
          <w:rFonts w:ascii="Calibri" w:hAnsi="Calibri" w:cs="Calibri"/>
          <w:sz w:val="40"/>
          <w:szCs w:val="40"/>
        </w:rPr>
        <w:t>.</w:t>
      </w:r>
      <w:r w:rsidRPr="13D7DE8C">
        <w:rPr>
          <w:rFonts w:ascii="Calibri" w:hAnsi="Calibri" w:cs="Calibri"/>
          <w:sz w:val="40"/>
          <w:szCs w:val="40"/>
        </w:rPr>
        <w:t xml:space="preserve"> </w:t>
      </w:r>
    </w:p>
    <w:p w14:paraId="126F3C0A" w14:textId="7AC20F88" w:rsidR="00D31DA0" w:rsidRDefault="00D31DA0" w:rsidP="00D31DA0">
      <w:pPr>
        <w:pStyle w:val="paragraph"/>
        <w:numPr>
          <w:ilvl w:val="0"/>
          <w:numId w:val="2"/>
        </w:numPr>
        <w:spacing w:before="0" w:beforeAutospacing="0" w:after="0" w:afterAutospacing="0"/>
        <w:rPr>
          <w:sz w:val="40"/>
          <w:szCs w:val="40"/>
        </w:rPr>
      </w:pPr>
      <w:r w:rsidRPr="13D7DE8C">
        <w:rPr>
          <w:rFonts w:ascii="Calibri" w:hAnsi="Calibri" w:cs="Calibri"/>
          <w:sz w:val="40"/>
          <w:szCs w:val="40"/>
        </w:rPr>
        <w:t xml:space="preserve">See if you can come up with different ways of linking paperclips other than a simple chain. Draw </w:t>
      </w:r>
      <w:r w:rsidR="0003434B">
        <w:rPr>
          <w:rFonts w:ascii="Calibri" w:hAnsi="Calibri" w:cs="Calibri"/>
          <w:sz w:val="40"/>
          <w:szCs w:val="40"/>
        </w:rPr>
        <w:t>your original shapes</w:t>
      </w:r>
      <w:r w:rsidRPr="13D7DE8C">
        <w:rPr>
          <w:rFonts w:ascii="Calibri" w:hAnsi="Calibri" w:cs="Calibri"/>
          <w:sz w:val="40"/>
          <w:szCs w:val="40"/>
        </w:rPr>
        <w:t xml:space="preserve"> here:</w:t>
      </w:r>
    </w:p>
    <w:p w14:paraId="505EFBA9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40"/>
          <w:szCs w:val="40"/>
        </w:rPr>
      </w:pPr>
    </w:p>
    <w:p w14:paraId="66E96CCA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40"/>
          <w:szCs w:val="40"/>
        </w:rPr>
      </w:pPr>
    </w:p>
    <w:p w14:paraId="23FF7EE4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40"/>
          <w:szCs w:val="40"/>
        </w:rPr>
      </w:pPr>
    </w:p>
    <w:p w14:paraId="1BB3ADD3" w14:textId="77777777" w:rsidR="00D31DA0" w:rsidRDefault="00D31DA0" w:rsidP="00D31DA0">
      <w:pPr>
        <w:rPr>
          <w:rFonts w:ascii="Calibri" w:eastAsia="Times New Roman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br w:type="page"/>
      </w:r>
    </w:p>
    <w:p w14:paraId="1B4F6239" w14:textId="77777777" w:rsidR="00D31DA0" w:rsidRPr="00341F12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40"/>
          <w:szCs w:val="40"/>
        </w:rPr>
      </w:pPr>
      <w:r w:rsidRPr="00341F12">
        <w:rPr>
          <w:rFonts w:ascii="Calibri" w:hAnsi="Calibri" w:cs="Calibri"/>
          <w:b/>
          <w:bCs/>
          <w:sz w:val="40"/>
          <w:szCs w:val="40"/>
        </w:rPr>
        <w:lastRenderedPageBreak/>
        <w:t>Molding and Extrusion Activity</w:t>
      </w:r>
    </w:p>
    <w:p w14:paraId="4F77F2B5" w14:textId="44A504A0" w:rsidR="00D31DA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8"/>
          <w:szCs w:val="28"/>
        </w:rPr>
      </w:pPr>
      <w:r w:rsidRPr="00A12FC0">
        <w:rPr>
          <w:rFonts w:ascii="Calibri" w:hAnsi="Calibri" w:cs="Calibri"/>
          <w:sz w:val="28"/>
          <w:szCs w:val="28"/>
        </w:rPr>
        <w:t>You’ve brought your polymers to the molding and extrusion station</w:t>
      </w:r>
      <w:r w:rsidR="0003434B">
        <w:rPr>
          <w:rFonts w:ascii="Calibri" w:hAnsi="Calibri" w:cs="Calibri"/>
          <w:sz w:val="28"/>
          <w:szCs w:val="28"/>
        </w:rPr>
        <w:t>.</w:t>
      </w:r>
      <w:r w:rsidRPr="00A12FC0">
        <w:rPr>
          <w:rFonts w:ascii="Calibri" w:hAnsi="Calibri" w:cs="Calibri"/>
          <w:sz w:val="28"/>
          <w:szCs w:val="28"/>
        </w:rPr>
        <w:t xml:space="preserve"> </w:t>
      </w:r>
    </w:p>
    <w:p w14:paraId="47A6E6F7" w14:textId="77777777" w:rsidR="00D31DA0" w:rsidRPr="00A12FC0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8"/>
          <w:szCs w:val="28"/>
        </w:rPr>
      </w:pPr>
      <w:r w:rsidRPr="00A12FC0">
        <w:rPr>
          <w:rFonts w:ascii="Calibri" w:hAnsi="Calibri" w:cs="Calibri"/>
          <w:sz w:val="28"/>
          <w:szCs w:val="28"/>
        </w:rPr>
        <w:t>Let’s make it into stuff we can use!</w:t>
      </w:r>
    </w:p>
    <w:p w14:paraId="68F76A12" w14:textId="77777777" w:rsidR="00D31DA0" w:rsidRPr="004B04CA" w:rsidRDefault="00D31DA0" w:rsidP="00D31DA0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8"/>
          <w:szCs w:val="8"/>
        </w:rPr>
      </w:pPr>
    </w:p>
    <w:p w14:paraId="76AD144B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13F733" wp14:editId="45FF07B0">
                <wp:simplePos x="0" y="0"/>
                <wp:positionH relativeFrom="column">
                  <wp:posOffset>0</wp:posOffset>
                </wp:positionH>
                <wp:positionV relativeFrom="paragraph">
                  <wp:posOffset>852021</wp:posOffset>
                </wp:positionV>
                <wp:extent cx="1581150" cy="232895"/>
                <wp:effectExtent l="0" t="0" r="635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32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44AFDB" w14:textId="77777777" w:rsidR="00D31DA0" w:rsidRPr="004B04CA" w:rsidRDefault="00D31DA0" w:rsidP="00D31DA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old is fil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3F733" id="Text Box 41" o:spid="_x0000_s1030" type="#_x0000_t202" style="position:absolute;margin-left:0;margin-top:67.1pt;width:124.5pt;height:18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" fillcolor="white [3201]" stroked="f" strokeweight=".5pt">
                <v:textbox>
                  <w:txbxContent>
                    <w:p w14:paraId="4444AFDB" w14:textId="77777777" w:rsidR="00D31DA0" w:rsidRPr="004B04CA" w:rsidRDefault="00D31DA0" w:rsidP="00D31DA0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old is fill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63D6D290" wp14:editId="4358C02B">
                <wp:simplePos x="0" y="0"/>
                <wp:positionH relativeFrom="column">
                  <wp:posOffset>2470785</wp:posOffset>
                </wp:positionH>
                <wp:positionV relativeFrom="paragraph">
                  <wp:posOffset>1182445</wp:posOffset>
                </wp:positionV>
                <wp:extent cx="958850" cy="573405"/>
                <wp:effectExtent l="0" t="0" r="0" b="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8850" cy="573405"/>
                          <a:chOff x="107382" y="-35821"/>
                          <a:chExt cx="959224" cy="573704"/>
                        </a:xfrm>
                      </wpg:grpSpPr>
                      <wps:wsp>
                        <wps:cNvPr id="35" name="Text Box 35"/>
                        <wps:cNvSpPr txBox="1"/>
                        <wps:spPr>
                          <a:xfrm>
                            <a:off x="107382" y="26895"/>
                            <a:ext cx="959224" cy="51098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300C7F" w14:textId="77777777" w:rsidR="00D31DA0" w:rsidRPr="004B04CA" w:rsidRDefault="00D31DA0" w:rsidP="00D31DA0">
                              <w:pPr>
                                <w:rPr>
                                  <w:color w:val="FFFFFF" w:themeColor="background1"/>
                                  <w:sz w:val="16"/>
                                  <w:szCs w:val="16"/>
                                </w:rPr>
                              </w:pPr>
                              <w:r w:rsidRPr="004B04CA">
                                <w:rPr>
                                  <w:color w:val="FFFFFF" w:themeColor="background1"/>
                                  <w:sz w:val="16"/>
                                  <w:szCs w:val="16"/>
                                </w:rPr>
                                <w:t>Hopp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30178" y="-35821"/>
                            <a:ext cx="591273" cy="3585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66A124" w14:textId="77777777" w:rsidR="00D31DA0" w:rsidRPr="00B95668" w:rsidRDefault="00D31DA0" w:rsidP="00D31DA0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B95668">
                                <w:rPr>
                                  <w:color w:val="000000" w:themeColor="text1"/>
                                </w:rPr>
                                <w:t>Pelle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aight Arrow Connector 37"/>
                        <wps:cNvCnPr/>
                        <wps:spPr>
                          <a:xfrm flipH="1">
                            <a:off x="339088" y="224117"/>
                            <a:ext cx="243617" cy="1707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D6D290" id="Group 38" o:spid="_x0000_s1031" style="position:absolute;margin-left:194.55pt;margin-top:93.1pt;width:75.5pt;height:45.15pt;z-index:251671552;mso-width-relative:margin;mso-height-relative:margin" coordorigin="1073,-358" coordsize="9592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">
                <v:shape id="Text Box 35" o:spid="_x0000_s1032" type="#_x0000_t202" style="position:absolute;left:1073;top:268;width:9593;height:51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21300C7F" w14:textId="77777777" w:rsidR="00D31DA0" w:rsidRPr="004B04CA" w:rsidRDefault="00D31DA0" w:rsidP="00D31DA0">
                        <w:pPr>
                          <w:rPr>
                            <w:color w:val="FFFFFF" w:themeColor="background1"/>
                            <w:sz w:val="16"/>
                            <w:szCs w:val="16"/>
                          </w:rPr>
                        </w:pPr>
                        <w:r w:rsidRPr="004B04CA">
                          <w:rPr>
                            <w:color w:val="FFFFFF" w:themeColor="background1"/>
                            <w:sz w:val="16"/>
                            <w:szCs w:val="16"/>
                          </w:rPr>
                          <w:t>Hopper</w:t>
                        </w:r>
                      </w:p>
                    </w:txbxContent>
                  </v:textbox>
                </v:shape>
                <v:shape id="Text Box 36" o:spid="_x0000_s1033" type="#_x0000_t202" style="position:absolute;left:4301;top:-358;width:5913;height:3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2B66A124" w14:textId="77777777" w:rsidR="00D31DA0" w:rsidRPr="00B95668" w:rsidRDefault="00D31DA0" w:rsidP="00D31DA0">
                        <w:pPr>
                          <w:rPr>
                            <w:color w:val="000000" w:themeColor="text1"/>
                          </w:rPr>
                        </w:pPr>
                        <w:r w:rsidRPr="00B95668">
                          <w:rPr>
                            <w:color w:val="000000" w:themeColor="text1"/>
                          </w:rPr>
                          <w:t>Pelle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7" o:spid="_x0000_s1034" type="#_x0000_t32" style="position:absolute;left:3390;top:2241;width:2437;height:17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w:drawing>
          <wp:anchor distT="0" distB="0" distL="114300" distR="114300" simplePos="0" relativeHeight="251670528" behindDoc="0" locked="0" layoutInCell="1" allowOverlap="1" wp14:anchorId="3ED11401" wp14:editId="75F930CB">
            <wp:simplePos x="0" y="0"/>
            <wp:positionH relativeFrom="column">
              <wp:posOffset>17780</wp:posOffset>
            </wp:positionH>
            <wp:positionV relativeFrom="paragraph">
              <wp:posOffset>1082040</wp:posOffset>
            </wp:positionV>
            <wp:extent cx="3415030" cy="1304925"/>
            <wp:effectExtent l="0" t="0" r="1270" b="3175"/>
            <wp:wrapSquare wrapText="bothSides"/>
            <wp:docPr id="32" name="Picture 32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indoor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02" t="4810" r="3922" b="35492"/>
                    <a:stretch/>
                  </pic:blipFill>
                  <pic:spPr bwMode="auto">
                    <a:xfrm>
                      <a:off x="0" y="0"/>
                      <a:ext cx="3415030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72576" behindDoc="0" locked="0" layoutInCell="1" allowOverlap="1" wp14:anchorId="73D1D20E" wp14:editId="53745C18">
            <wp:simplePos x="0" y="0"/>
            <wp:positionH relativeFrom="column">
              <wp:posOffset>3531870</wp:posOffset>
            </wp:positionH>
            <wp:positionV relativeFrom="paragraph">
              <wp:posOffset>1085925</wp:posOffset>
            </wp:positionV>
            <wp:extent cx="2397125" cy="1301750"/>
            <wp:effectExtent l="0" t="0" r="3175" b="6350"/>
            <wp:wrapSquare wrapText="bothSides"/>
            <wp:docPr id="15" name="Picture 15" descr="A picture containing floor, indoor, til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floor, indoor, tiled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12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FDEC0C" wp14:editId="75554E57">
                <wp:simplePos x="0" y="0"/>
                <wp:positionH relativeFrom="column">
                  <wp:posOffset>4204447</wp:posOffset>
                </wp:positionH>
                <wp:positionV relativeFrom="paragraph">
                  <wp:posOffset>800063</wp:posOffset>
                </wp:positionV>
                <wp:extent cx="1724735" cy="251012"/>
                <wp:effectExtent l="0" t="0" r="2540" b="31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4735" cy="2510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61D8F3" w14:textId="77777777" w:rsidR="00D31DA0" w:rsidRPr="004B04CA" w:rsidRDefault="00D31DA0" w:rsidP="00D31DA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aterial is made into new 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DEC0C" id="Text Box 44" o:spid="_x0000_s1035" type="#_x0000_t202" style="position:absolute;margin-left:331.05pt;margin-top:63pt;width:135.8pt;height:1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" fillcolor="white [3201]" stroked="f" strokeweight=".5pt">
                <v:textbox>
                  <w:txbxContent>
                    <w:p w14:paraId="1D61D8F3" w14:textId="77777777" w:rsidR="00D31DA0" w:rsidRPr="004B04CA" w:rsidRDefault="00D31DA0" w:rsidP="00D31DA0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aterial is made into new i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AB5278" wp14:editId="1B87B0F8">
                <wp:simplePos x="0" y="0"/>
                <wp:positionH relativeFrom="column">
                  <wp:posOffset>2070846</wp:posOffset>
                </wp:positionH>
                <wp:positionV relativeFrom="paragraph">
                  <wp:posOffset>835921</wp:posOffset>
                </wp:positionV>
                <wp:extent cx="1656715" cy="251012"/>
                <wp:effectExtent l="0" t="0" r="0" b="317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6715" cy="2510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DB4DC5" w14:textId="77777777" w:rsidR="00D31DA0" w:rsidRPr="004B04CA" w:rsidRDefault="00D31DA0" w:rsidP="00D31DA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aterial in mold is coo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B5278" id="Text Box 43" o:spid="_x0000_s1036" type="#_x0000_t202" style="position:absolute;margin-left:163.05pt;margin-top:65.8pt;width:130.45pt;height:1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" fillcolor="white [3201]" stroked="f" strokeweight=".5pt">
                <v:textbox>
                  <w:txbxContent>
                    <w:p w14:paraId="40DB4DC5" w14:textId="77777777" w:rsidR="00D31DA0" w:rsidRPr="004B04CA" w:rsidRDefault="00D31DA0" w:rsidP="00D31DA0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aterial in mold is cool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F9CD8BC" wp14:editId="7F337870">
                <wp:simplePos x="0" y="0"/>
                <wp:positionH relativeFrom="column">
                  <wp:posOffset>3786244</wp:posOffset>
                </wp:positionH>
                <wp:positionV relativeFrom="paragraph">
                  <wp:posOffset>501538</wp:posOffset>
                </wp:positionV>
                <wp:extent cx="426944" cy="0"/>
                <wp:effectExtent l="0" t="76200" r="0" b="889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944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F3A6F1" id="Straight Arrow Connector 40" o:spid="_x0000_s1026" type="#_x0000_t32" style="position:absolute;margin-left:298.15pt;margin-top:39.5pt;width:33.6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" strokecolor="black [3213]" strokeweight="3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A06036" wp14:editId="4797FDD0">
                <wp:simplePos x="0" y="0"/>
                <wp:positionH relativeFrom="column">
                  <wp:posOffset>1581150</wp:posOffset>
                </wp:positionH>
                <wp:positionV relativeFrom="paragraph">
                  <wp:posOffset>519953</wp:posOffset>
                </wp:positionV>
                <wp:extent cx="426944" cy="0"/>
                <wp:effectExtent l="0" t="76200" r="0" b="8890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944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961BA0" id="Straight Arrow Connector 39" o:spid="_x0000_s1026" type="#_x0000_t32" style="position:absolute;margin-left:124.5pt;margin-top:40.95pt;width:33.6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" strokecolor="black [3213]" strokeweight="3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b/>
          <w:bCs/>
          <w:noProof/>
          <w:sz w:val="48"/>
          <w:szCs w:val="48"/>
        </w:rPr>
        <w:drawing>
          <wp:inline distT="0" distB="0" distL="0" distR="0" wp14:anchorId="2CF0FAB1" wp14:editId="33CE21E2">
            <wp:extent cx="1581681" cy="1021251"/>
            <wp:effectExtent l="0" t="0" r="635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77"/>
                    <a:stretch/>
                  </pic:blipFill>
                  <pic:spPr bwMode="auto">
                    <a:xfrm>
                      <a:off x="0" y="0"/>
                      <a:ext cx="1625978" cy="1049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bCs/>
          <w:sz w:val="48"/>
          <w:szCs w:val="48"/>
        </w:rPr>
        <w:t xml:space="preserve">       </w:t>
      </w:r>
      <w:r>
        <w:rPr>
          <w:rFonts w:ascii="Calibri" w:hAnsi="Calibri" w:cs="Calibri"/>
          <w:b/>
          <w:bCs/>
          <w:noProof/>
          <w:sz w:val="48"/>
          <w:szCs w:val="48"/>
        </w:rPr>
        <w:drawing>
          <wp:inline distT="0" distB="0" distL="0" distR="0" wp14:anchorId="05F69CD1" wp14:editId="60EABCDD">
            <wp:extent cx="1657192" cy="1023873"/>
            <wp:effectExtent l="0" t="0" r="0" b="5080"/>
            <wp:docPr id="30" name="Picture 3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 with low confidenc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2" r="4078"/>
                    <a:stretch/>
                  </pic:blipFill>
                  <pic:spPr bwMode="auto">
                    <a:xfrm>
                      <a:off x="0" y="0"/>
                      <a:ext cx="1764014" cy="1089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bCs/>
          <w:sz w:val="48"/>
          <w:szCs w:val="48"/>
        </w:rPr>
        <w:t xml:space="preserve">       </w:t>
      </w:r>
      <w:r>
        <w:rPr>
          <w:rFonts w:ascii="Calibri" w:hAnsi="Calibri" w:cs="Calibri"/>
          <w:b/>
          <w:bCs/>
          <w:noProof/>
          <w:sz w:val="48"/>
          <w:szCs w:val="48"/>
        </w:rPr>
        <w:drawing>
          <wp:inline distT="0" distB="0" distL="0" distR="0" wp14:anchorId="285C5A4E" wp14:editId="7A012B03">
            <wp:extent cx="1725743" cy="1040249"/>
            <wp:effectExtent l="0" t="0" r="1905" b="1270"/>
            <wp:docPr id="29" name="Picture 2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 with low confidence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883"/>
                    <a:stretch/>
                  </pic:blipFill>
                  <pic:spPr bwMode="auto">
                    <a:xfrm>
                      <a:off x="0" y="0"/>
                      <a:ext cx="1765201" cy="1064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086B1" w14:textId="77777777" w:rsidR="00D31DA0" w:rsidRPr="00341F12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8"/>
          <w:szCs w:val="8"/>
        </w:rPr>
      </w:pPr>
      <w:r>
        <w:rPr>
          <w:rFonts w:ascii="Calibri" w:hAnsi="Calibri" w:cs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9DC19A3" wp14:editId="2BD04C52">
                <wp:simplePos x="0" y="0"/>
                <wp:positionH relativeFrom="column">
                  <wp:posOffset>4880236</wp:posOffset>
                </wp:positionH>
                <wp:positionV relativeFrom="paragraph">
                  <wp:posOffset>1049020</wp:posOffset>
                </wp:positionV>
                <wp:extent cx="1048870" cy="286870"/>
                <wp:effectExtent l="0" t="0" r="5715" b="571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8870" cy="286870"/>
                        </a:xfrm>
                        <a:prstGeom prst="rect">
                          <a:avLst/>
                        </a:prstGeom>
                        <a:solidFill>
                          <a:srgbClr val="DCDED6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38AD39" w14:textId="77777777" w:rsidR="00D31DA0" w:rsidRDefault="00D31DA0" w:rsidP="00D31DA0">
                            <w:pPr>
                              <w:jc w:val="center"/>
                            </w:pPr>
                            <w:r>
                              <w:t>Extrusion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C19A3" id="Text Box 46" o:spid="_x0000_s1037" type="#_x0000_t202" style="position:absolute;margin-left:384.25pt;margin-top:82.6pt;width:82.6pt;height:22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" fillcolor="#dcded6" stroked="f" strokeweight=".5pt">
                <v:textbox>
                  <w:txbxContent>
                    <w:p w14:paraId="0C38AD39" w14:textId="77777777" w:rsidR="00D31DA0" w:rsidRDefault="00D31DA0" w:rsidP="00D31DA0">
                      <w:pPr>
                        <w:jc w:val="center"/>
                      </w:pPr>
                      <w:r>
                        <w:t>Extrusion Unit</w:t>
                      </w:r>
                    </w:p>
                  </w:txbxContent>
                </v:textbox>
              </v:shape>
            </w:pict>
          </mc:Fallback>
        </mc:AlternateContent>
      </w:r>
    </w:p>
    <w:p w14:paraId="6E6C2178" w14:textId="77777777" w:rsidR="00D31DA0" w:rsidRDefault="00D31DA0" w:rsidP="00D31DA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i/>
          <w:iCs/>
          <w:sz w:val="40"/>
          <w:szCs w:val="40"/>
        </w:rPr>
      </w:pPr>
      <w:r w:rsidRPr="00C60A77">
        <w:rPr>
          <w:rFonts w:ascii="Calibri" w:hAnsi="Calibri" w:cs="Calibri"/>
          <w:b/>
          <w:bCs/>
          <w:i/>
          <w:iCs/>
          <w:sz w:val="40"/>
          <w:szCs w:val="40"/>
        </w:rPr>
        <w:t>What do you need to do</w:t>
      </w:r>
      <w:r>
        <w:rPr>
          <w:rFonts w:ascii="Calibri" w:hAnsi="Calibri" w:cs="Calibri"/>
          <w:b/>
          <w:bCs/>
          <w:i/>
          <w:iCs/>
          <w:sz w:val="40"/>
          <w:szCs w:val="40"/>
        </w:rPr>
        <w:t>?</w:t>
      </w:r>
    </w:p>
    <w:p w14:paraId="454CEB62" w14:textId="6448240A" w:rsidR="00D31DA0" w:rsidRPr="00462534" w:rsidRDefault="00D31DA0" w:rsidP="00D31DA0">
      <w:pPr>
        <w:spacing w:after="0"/>
        <w:rPr>
          <w:rFonts w:ascii="Calibri" w:hAnsi="Calibri" w:cs="Calibri"/>
          <w:sz w:val="28"/>
          <w:szCs w:val="28"/>
        </w:rPr>
      </w:pPr>
      <w:r w:rsidRPr="00462534">
        <w:rPr>
          <w:rFonts w:ascii="Calibri" w:hAnsi="Calibri" w:cs="Calibri"/>
          <w:sz w:val="28"/>
          <w:szCs w:val="28"/>
        </w:rPr>
        <w:t>We must turn our polymer (</w:t>
      </w:r>
      <w:r w:rsidR="0003434B">
        <w:rPr>
          <w:rFonts w:ascii="Calibri" w:hAnsi="Calibri" w:cs="Calibri"/>
          <w:sz w:val="28"/>
          <w:szCs w:val="28"/>
        </w:rPr>
        <w:t>P</w:t>
      </w:r>
      <w:r w:rsidRPr="00462534">
        <w:rPr>
          <w:rFonts w:ascii="Calibri" w:hAnsi="Calibri" w:cs="Calibri"/>
          <w:sz w:val="28"/>
          <w:szCs w:val="28"/>
        </w:rPr>
        <w:t>lay-</w:t>
      </w:r>
      <w:r w:rsidR="0003434B">
        <w:rPr>
          <w:rFonts w:ascii="Calibri" w:hAnsi="Calibri" w:cs="Calibri"/>
          <w:sz w:val="28"/>
          <w:szCs w:val="28"/>
        </w:rPr>
        <w:t>D</w:t>
      </w:r>
      <w:r w:rsidRPr="00462534">
        <w:rPr>
          <w:rFonts w:ascii="Calibri" w:hAnsi="Calibri" w:cs="Calibri"/>
          <w:sz w:val="28"/>
          <w:szCs w:val="28"/>
        </w:rPr>
        <w:t>oh) into shapes using our extrusion equipment!</w:t>
      </w:r>
    </w:p>
    <w:p w14:paraId="32EEF2EF" w14:textId="77777777" w:rsidR="00D31DA0" w:rsidRPr="00462534" w:rsidRDefault="00D31DA0" w:rsidP="00D31DA0">
      <w:pPr>
        <w:pStyle w:val="paragraph"/>
        <w:spacing w:before="0" w:beforeAutospacing="0" w:after="0" w:afterAutospacing="0"/>
        <w:ind w:firstLine="360"/>
        <w:textAlignment w:val="baseline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462534">
        <w:rPr>
          <w:rFonts w:ascii="Calibri" w:hAnsi="Calibri" w:cs="Calibri"/>
          <w:b/>
          <w:bCs/>
          <w:i/>
          <w:iCs/>
          <w:sz w:val="28"/>
          <w:szCs w:val="28"/>
        </w:rPr>
        <w:t>Extrusion:</w:t>
      </w:r>
    </w:p>
    <w:p w14:paraId="13EA769F" w14:textId="29522430" w:rsidR="00D31DA0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462534">
        <w:rPr>
          <w:rFonts w:ascii="Calibri" w:hAnsi="Calibri" w:cs="Calibri"/>
          <w:sz w:val="28"/>
          <w:szCs w:val="28"/>
        </w:rPr>
        <w:t xml:space="preserve">Weigh out </w:t>
      </w:r>
      <w:r>
        <w:rPr>
          <w:rFonts w:ascii="Calibri" w:hAnsi="Calibri" w:cs="Calibri"/>
          <w:sz w:val="28"/>
          <w:szCs w:val="28"/>
        </w:rPr>
        <w:t xml:space="preserve">50 grams of </w:t>
      </w:r>
      <w:r w:rsidR="0003434B">
        <w:rPr>
          <w:rFonts w:ascii="Calibri" w:hAnsi="Calibri" w:cs="Calibri"/>
          <w:sz w:val="28"/>
          <w:szCs w:val="28"/>
        </w:rPr>
        <w:t>P</w:t>
      </w:r>
      <w:r>
        <w:rPr>
          <w:rFonts w:ascii="Calibri" w:hAnsi="Calibri" w:cs="Calibri"/>
          <w:sz w:val="28"/>
          <w:szCs w:val="28"/>
        </w:rPr>
        <w:t>lay</w:t>
      </w:r>
      <w:r w:rsidR="0003434B">
        <w:rPr>
          <w:rFonts w:ascii="Calibri" w:hAnsi="Calibri" w:cs="Calibri"/>
          <w:sz w:val="28"/>
          <w:szCs w:val="28"/>
        </w:rPr>
        <w:t>-D</w:t>
      </w:r>
      <w:r>
        <w:rPr>
          <w:rFonts w:ascii="Calibri" w:hAnsi="Calibri" w:cs="Calibri"/>
          <w:sz w:val="28"/>
          <w:szCs w:val="28"/>
        </w:rPr>
        <w:t>oh per person</w:t>
      </w:r>
    </w:p>
    <w:p w14:paraId="24D5634B" w14:textId="37E2F768" w:rsidR="00D31DA0" w:rsidRPr="00462534" w:rsidRDefault="0003434B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</w:t>
      </w:r>
      <w:r w:rsidR="00D31DA0" w:rsidRPr="00462534">
        <w:rPr>
          <w:rFonts w:ascii="Calibri" w:hAnsi="Calibri" w:cs="Calibri"/>
          <w:sz w:val="28"/>
          <w:szCs w:val="28"/>
        </w:rPr>
        <w:t xml:space="preserve">plit </w:t>
      </w:r>
      <w:r>
        <w:rPr>
          <w:rFonts w:ascii="Calibri" w:hAnsi="Calibri" w:cs="Calibri"/>
          <w:sz w:val="28"/>
          <w:szCs w:val="28"/>
        </w:rPr>
        <w:t>the 50g</w:t>
      </w:r>
      <w:r w:rsidR="00D31DA0" w:rsidRPr="00462534">
        <w:rPr>
          <w:rFonts w:ascii="Calibri" w:hAnsi="Calibri" w:cs="Calibri"/>
          <w:sz w:val="28"/>
          <w:szCs w:val="28"/>
        </w:rPr>
        <w:t xml:space="preserve"> into 2 pieces</w:t>
      </w:r>
      <w:r>
        <w:rPr>
          <w:rFonts w:ascii="Calibri" w:hAnsi="Calibri" w:cs="Calibri"/>
          <w:sz w:val="28"/>
          <w:szCs w:val="28"/>
        </w:rPr>
        <w:t>, weigh each piece and mark it in the table below</w:t>
      </w:r>
    </w:p>
    <w:p w14:paraId="294EEA32" w14:textId="77777777" w:rsidR="00D31DA0" w:rsidRPr="00462534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462534">
        <w:rPr>
          <w:rFonts w:ascii="Calibri" w:hAnsi="Calibri" w:cs="Calibri"/>
          <w:sz w:val="28"/>
          <w:szCs w:val="28"/>
        </w:rPr>
        <w:t>Push 1 piece out for each extruder (2)</w:t>
      </w:r>
    </w:p>
    <w:p w14:paraId="537B519C" w14:textId="77777777" w:rsidR="00D31DA0" w:rsidRPr="00462534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462534">
        <w:rPr>
          <w:rFonts w:ascii="Calibri" w:hAnsi="Calibri" w:cs="Calibri"/>
          <w:sz w:val="28"/>
          <w:szCs w:val="28"/>
        </w:rPr>
        <w:t>Weigh and inspect your final extruded item</w:t>
      </w:r>
    </w:p>
    <w:tbl>
      <w:tblPr>
        <w:tblW w:w="9684" w:type="dxa"/>
        <w:jc w:val="center"/>
        <w:tblLook w:val="04A0" w:firstRow="1" w:lastRow="0" w:firstColumn="1" w:lastColumn="0" w:noHBand="0" w:noVBand="1"/>
      </w:tblPr>
      <w:tblGrid>
        <w:gridCol w:w="2705"/>
        <w:gridCol w:w="1850"/>
        <w:gridCol w:w="1589"/>
        <w:gridCol w:w="1710"/>
        <w:gridCol w:w="1830"/>
      </w:tblGrid>
      <w:tr w:rsidR="00D31DA0" w:rsidRPr="00341F12" w14:paraId="4170910B" w14:textId="77777777" w:rsidTr="00395373">
        <w:trPr>
          <w:trHeight w:val="445"/>
          <w:jc w:val="center"/>
        </w:trPr>
        <w:tc>
          <w:tcPr>
            <w:tcW w:w="270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6B885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itial Piece</w:t>
            </w:r>
          </w:p>
        </w:tc>
        <w:tc>
          <w:tcPr>
            <w:tcW w:w="1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A0E7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iece 1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6AEEA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iece 2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0F72F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xtruded 1</w:t>
            </w:r>
          </w:p>
        </w:tc>
        <w:tc>
          <w:tcPr>
            <w:tcW w:w="183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7BE68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xtruded 2</w:t>
            </w:r>
          </w:p>
        </w:tc>
      </w:tr>
      <w:tr w:rsidR="00D31DA0" w:rsidRPr="00341F12" w14:paraId="7F0BB035" w14:textId="77777777" w:rsidTr="00395373">
        <w:trPr>
          <w:trHeight w:val="700"/>
          <w:jc w:val="center"/>
        </w:trPr>
        <w:tc>
          <w:tcPr>
            <w:tcW w:w="27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372E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8D91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D3D0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787C3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01C54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7E73DE75" w14:textId="77777777" w:rsidR="00D31DA0" w:rsidRPr="00462534" w:rsidRDefault="00D31DA0" w:rsidP="00D31DA0">
      <w:pPr>
        <w:pStyle w:val="paragraph"/>
        <w:spacing w:before="0" w:beforeAutospacing="0" w:after="0" w:afterAutospacing="0"/>
        <w:ind w:firstLine="360"/>
        <w:textAlignment w:val="baseline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462534">
        <w:rPr>
          <w:rFonts w:ascii="Calibri" w:hAnsi="Calibri" w:cs="Calibri"/>
          <w:b/>
          <w:bCs/>
          <w:i/>
          <w:iCs/>
          <w:sz w:val="28"/>
          <w:szCs w:val="28"/>
        </w:rPr>
        <w:t>Molding:</w:t>
      </w:r>
    </w:p>
    <w:p w14:paraId="3E2A1C6D" w14:textId="77777777" w:rsidR="00D31DA0" w:rsidRPr="00462534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1039D700">
        <w:rPr>
          <w:rFonts w:ascii="Calibri" w:hAnsi="Calibri" w:cs="Calibri"/>
          <w:sz w:val="28"/>
          <w:szCs w:val="28"/>
        </w:rPr>
        <w:t xml:space="preserve">Weigh out 50 grams of the material and split it into 5 pieces (as even as possible, but no need to be exact)! </w:t>
      </w:r>
    </w:p>
    <w:p w14:paraId="7091470E" w14:textId="77777777" w:rsidR="00D31DA0" w:rsidRPr="00462534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462534">
        <w:rPr>
          <w:rFonts w:ascii="Calibri" w:hAnsi="Calibri" w:cs="Calibri"/>
          <w:sz w:val="28"/>
          <w:szCs w:val="28"/>
        </w:rPr>
        <w:t xml:space="preserve">Fill one of your molds using the pieces available. </w:t>
      </w:r>
    </w:p>
    <w:p w14:paraId="105FCC8A" w14:textId="77777777" w:rsidR="00D31DA0" w:rsidRPr="00462534" w:rsidRDefault="00D31DA0" w:rsidP="00D31DA0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Compare how many pieces for mold 1 and mold 2. </w:t>
      </w:r>
    </w:p>
    <w:tbl>
      <w:tblPr>
        <w:tblW w:w="10449" w:type="dxa"/>
        <w:tblInd w:w="-190" w:type="dxa"/>
        <w:tblLook w:val="04A0" w:firstRow="1" w:lastRow="0" w:firstColumn="1" w:lastColumn="0" w:noHBand="0" w:noVBand="1"/>
      </w:tblPr>
      <w:tblGrid>
        <w:gridCol w:w="2258"/>
        <w:gridCol w:w="1432"/>
        <w:gridCol w:w="1359"/>
        <w:gridCol w:w="1395"/>
        <w:gridCol w:w="1395"/>
        <w:gridCol w:w="2610"/>
      </w:tblGrid>
      <w:tr w:rsidR="00D31DA0" w:rsidRPr="00341F12" w14:paraId="4CB57AE9" w14:textId="77777777" w:rsidTr="00395373">
        <w:trPr>
          <w:trHeight w:val="649"/>
        </w:trPr>
        <w:tc>
          <w:tcPr>
            <w:tcW w:w="225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685B3" w14:textId="4F52D3BC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50÷5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= ?</w:t>
            </w:r>
            <w:proofErr w:type="gramEnd"/>
          </w:p>
        </w:tc>
        <w:tc>
          <w:tcPr>
            <w:tcW w:w="279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40D61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How many pieces for Mold 1?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9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048C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How many pieces for Mold 2?</w:t>
            </w:r>
          </w:p>
        </w:tc>
        <w:tc>
          <w:tcPr>
            <w:tcW w:w="26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5658D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1039D700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Difference in pieces for mold 1 and 2?</w:t>
            </w:r>
          </w:p>
        </w:tc>
      </w:tr>
      <w:tr w:rsidR="00D31DA0" w:rsidRPr="00341F12" w14:paraId="62DF0E9A" w14:textId="77777777" w:rsidTr="00395373">
        <w:trPr>
          <w:trHeight w:val="728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0852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4C01342A" w14:textId="77777777" w:rsidR="00D31DA0" w:rsidRPr="00FB0216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B0B31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uess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295222" w14:textId="77777777" w:rsidR="00D31DA0" w:rsidRPr="00FB0216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ctual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40BB71" w14:textId="77777777" w:rsidR="00D31DA0" w:rsidRPr="00341F12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ues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63B6C3" w14:textId="77777777" w:rsidR="00D31DA0" w:rsidRPr="00FB0216" w:rsidRDefault="00D31DA0" w:rsidP="003953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ctual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675971" w14:textId="77777777" w:rsidR="00D31DA0" w:rsidRPr="00341F12" w:rsidRDefault="00D31DA0" w:rsidP="003953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1F1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0F3D6AAB" w14:textId="51FF3D13" w:rsidR="00D31DA0" w:rsidRPr="00D31DA0" w:rsidRDefault="00D31DA0" w:rsidP="00D31DA0">
      <w:pPr>
        <w:jc w:val="center"/>
        <w:rPr>
          <w:rFonts w:ascii="Calibri" w:hAnsi="Calibri" w:cs="Calibri"/>
          <w:b/>
          <w:bCs/>
          <w:i/>
          <w:iCs/>
          <w:sz w:val="40"/>
          <w:szCs w:val="40"/>
        </w:rPr>
      </w:pPr>
      <w:r>
        <w:rPr>
          <w:rFonts w:ascii="Calibri" w:hAnsi="Calibri" w:cs="Calibri"/>
          <w:b/>
          <w:bCs/>
          <w:i/>
          <w:iCs/>
          <w:sz w:val="40"/>
          <w:szCs w:val="40"/>
        </w:rPr>
        <w:t>Did the amount you put in match your final product</w:t>
      </w:r>
      <w:r w:rsidRPr="00A12FC0">
        <w:rPr>
          <w:rFonts w:ascii="Calibri" w:hAnsi="Calibri" w:cs="Calibri"/>
          <w:b/>
          <w:bCs/>
          <w:i/>
          <w:iCs/>
          <w:sz w:val="40"/>
          <w:szCs w:val="40"/>
        </w:rPr>
        <w:t>?</w:t>
      </w:r>
    </w:p>
    <w:sectPr w:rsidR="00D31DA0" w:rsidRPr="00D31DA0" w:rsidSect="00D31DA0"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9DFD2" w14:textId="77777777" w:rsidR="00CF0019" w:rsidRDefault="00CF0019" w:rsidP="00D31DA0">
      <w:pPr>
        <w:spacing w:after="0" w:line="240" w:lineRule="auto"/>
      </w:pPr>
      <w:r>
        <w:separator/>
      </w:r>
    </w:p>
  </w:endnote>
  <w:endnote w:type="continuationSeparator" w:id="0">
    <w:p w14:paraId="32532F78" w14:textId="77777777" w:rsidR="00CF0019" w:rsidRDefault="00CF0019" w:rsidP="00D31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97803" w14:textId="77777777" w:rsidR="00CF0019" w:rsidRDefault="00CF0019" w:rsidP="00D31DA0">
      <w:pPr>
        <w:spacing w:after="0" w:line="240" w:lineRule="auto"/>
      </w:pPr>
      <w:r>
        <w:separator/>
      </w:r>
    </w:p>
  </w:footnote>
  <w:footnote w:type="continuationSeparator" w:id="0">
    <w:p w14:paraId="261E0B19" w14:textId="77777777" w:rsidR="00CF0019" w:rsidRDefault="00CF0019" w:rsidP="00D31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D23D" w14:textId="12566E61" w:rsidR="00D31DA0" w:rsidRPr="00D31DA0" w:rsidRDefault="00D31DA0" w:rsidP="00D31DA0">
    <w:pPr>
      <w:pStyle w:val="Header"/>
      <w:rPr>
        <w:b/>
        <w:bCs/>
      </w:rPr>
    </w:pPr>
    <w:r w:rsidRPr="00D31DA0">
      <w:rPr>
        <w:b/>
        <w:bCs/>
      </w:rPr>
      <w:t xml:space="preserve">Student Activity Packet </w:t>
    </w:r>
    <w:r w:rsidRPr="00D31DA0">
      <w:rPr>
        <w:b/>
        <w:bCs/>
      </w:rPr>
      <w:tab/>
      <w:t xml:space="preserve">                                                    Name: _____________________________</w:t>
    </w:r>
    <w:r w:rsidRPr="00D31DA0">
      <w:rPr>
        <w:b/>
        <w:bCs/>
      </w:rPr>
      <w:softHyphen/>
    </w:r>
    <w:r w:rsidRPr="00D31DA0">
      <w:rPr>
        <w:b/>
        <w:bCs/>
      </w:rPr>
      <w:softHyphen/>
    </w:r>
    <w:r w:rsidRPr="00D31DA0">
      <w:rPr>
        <w:b/>
        <w:bCs/>
      </w:rPr>
      <w:softHyphen/>
    </w:r>
    <w:r w:rsidRPr="00D31DA0">
      <w:rPr>
        <w:b/>
        <w:bCs/>
      </w:rPr>
      <w:softHyphen/>
    </w:r>
    <w:r w:rsidRPr="00D31DA0">
      <w:rPr>
        <w:b/>
        <w:bCs/>
      </w:rPr>
      <w:softHyphen/>
    </w:r>
    <w:r w:rsidRPr="00D31DA0">
      <w:rPr>
        <w:b/>
        <w:bCs/>
      </w:rPr>
      <w:softHyphen/>
    </w:r>
    <w:r w:rsidRPr="00D31DA0">
      <w:rPr>
        <w:b/>
        <w:bCs/>
      </w:rPr>
      <w:softHyphen/>
      <w:t>_______</w:t>
    </w:r>
  </w:p>
  <w:p w14:paraId="6DAAFE0A" w14:textId="77777777" w:rsidR="00D31DA0" w:rsidRDefault="00D31D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592F18"/>
    <w:multiLevelType w:val="hybridMultilevel"/>
    <w:tmpl w:val="D53E3424"/>
    <w:lvl w:ilvl="0" w:tplc="BE345BF4">
      <w:start w:val="1"/>
      <w:numFmt w:val="decimal"/>
      <w:lvlText w:val="%1."/>
      <w:lvlJc w:val="left"/>
      <w:pPr>
        <w:ind w:left="720" w:hanging="360"/>
      </w:pPr>
    </w:lvl>
    <w:lvl w:ilvl="1" w:tplc="29ECD0AC">
      <w:start w:val="1"/>
      <w:numFmt w:val="lowerLetter"/>
      <w:lvlText w:val="%2."/>
      <w:lvlJc w:val="left"/>
      <w:pPr>
        <w:ind w:left="1440" w:hanging="360"/>
      </w:pPr>
    </w:lvl>
    <w:lvl w:ilvl="2" w:tplc="15B4F9C2">
      <w:start w:val="1"/>
      <w:numFmt w:val="lowerRoman"/>
      <w:lvlText w:val="%3."/>
      <w:lvlJc w:val="right"/>
      <w:pPr>
        <w:ind w:left="2160" w:hanging="180"/>
      </w:pPr>
    </w:lvl>
    <w:lvl w:ilvl="3" w:tplc="1CC2B8CE">
      <w:start w:val="1"/>
      <w:numFmt w:val="decimal"/>
      <w:lvlText w:val="%4."/>
      <w:lvlJc w:val="left"/>
      <w:pPr>
        <w:ind w:left="2880" w:hanging="360"/>
      </w:pPr>
    </w:lvl>
    <w:lvl w:ilvl="4" w:tplc="621C3110">
      <w:start w:val="1"/>
      <w:numFmt w:val="lowerLetter"/>
      <w:lvlText w:val="%5."/>
      <w:lvlJc w:val="left"/>
      <w:pPr>
        <w:ind w:left="3600" w:hanging="360"/>
      </w:pPr>
    </w:lvl>
    <w:lvl w:ilvl="5" w:tplc="8C02C56C">
      <w:start w:val="1"/>
      <w:numFmt w:val="lowerRoman"/>
      <w:lvlText w:val="%6."/>
      <w:lvlJc w:val="right"/>
      <w:pPr>
        <w:ind w:left="4320" w:hanging="180"/>
      </w:pPr>
    </w:lvl>
    <w:lvl w:ilvl="6" w:tplc="56EACBAA">
      <w:start w:val="1"/>
      <w:numFmt w:val="decimal"/>
      <w:lvlText w:val="%7."/>
      <w:lvlJc w:val="left"/>
      <w:pPr>
        <w:ind w:left="5040" w:hanging="360"/>
      </w:pPr>
    </w:lvl>
    <w:lvl w:ilvl="7" w:tplc="C6D0A976">
      <w:start w:val="1"/>
      <w:numFmt w:val="lowerLetter"/>
      <w:lvlText w:val="%8."/>
      <w:lvlJc w:val="left"/>
      <w:pPr>
        <w:ind w:left="5760" w:hanging="360"/>
      </w:pPr>
    </w:lvl>
    <w:lvl w:ilvl="8" w:tplc="93CED13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89473B"/>
    <w:multiLevelType w:val="hybridMultilevel"/>
    <w:tmpl w:val="E4ECA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trCwMDQ2sLQwNLNU0lEKTi0uzszPAykwrAUAGEt5USwAAAA="/>
  </w:docVars>
  <w:rsids>
    <w:rsidRoot w:val="00D31DA0"/>
    <w:rsid w:val="0003434B"/>
    <w:rsid w:val="00177D61"/>
    <w:rsid w:val="003E0EBC"/>
    <w:rsid w:val="003E2A5E"/>
    <w:rsid w:val="00957A6C"/>
    <w:rsid w:val="00CF0019"/>
    <w:rsid w:val="00D31DA0"/>
    <w:rsid w:val="00DD2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0D28A"/>
  <w15:chartTrackingRefBased/>
  <w15:docId w15:val="{CC92CF71-1E7B-4541-A0FF-539D61E39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31D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31D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1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DA0"/>
  </w:style>
  <w:style w:type="paragraph" w:styleId="Footer">
    <w:name w:val="footer"/>
    <w:basedOn w:val="Normal"/>
    <w:link w:val="FooterChar"/>
    <w:uiPriority w:val="99"/>
    <w:unhideWhenUsed/>
    <w:rsid w:val="00D31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DA0"/>
  </w:style>
  <w:style w:type="character" w:styleId="PlaceholderText">
    <w:name w:val="Placeholder Text"/>
    <w:basedOn w:val="DefaultParagraphFont"/>
    <w:uiPriority w:val="99"/>
    <w:semiHidden/>
    <w:rsid w:val="00D31D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65</Words>
  <Characters>2652</Characters>
  <Application>Microsoft Office Word</Application>
  <DocSecurity>0</DocSecurity>
  <Lines>22</Lines>
  <Paragraphs>6</Paragraphs>
  <ScaleCrop>false</ScaleCrop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arrier</dc:creator>
  <cp:keywords/>
  <dc:description/>
  <cp:lastModifiedBy>Susan Guironnet</cp:lastModifiedBy>
  <cp:revision>2</cp:revision>
  <cp:lastPrinted>2021-11-10T17:31:00Z</cp:lastPrinted>
  <dcterms:created xsi:type="dcterms:W3CDTF">2022-01-19T17:43:00Z</dcterms:created>
  <dcterms:modified xsi:type="dcterms:W3CDTF">2022-01-19T17:43:00Z</dcterms:modified>
</cp:coreProperties>
</file>